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954DA8" w14:textId="77777777" w:rsidR="00397326" w:rsidRPr="003A04AE" w:rsidRDefault="00397326" w:rsidP="00397326">
      <w:pPr>
        <w:pStyle w:val="FirstParagraph"/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SELETUSKIRI</w:t>
      </w:r>
    </w:p>
    <w:p w14:paraId="50D10A49" w14:textId="77777777" w:rsidR="00397326" w:rsidRPr="003A04AE" w:rsidRDefault="00397326" w:rsidP="00397326">
      <w:pPr>
        <w:pStyle w:val="BodyText"/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Mulgi Vallavolikogu määruse eelnõule „Mulgi valla ühisveevärgi ja -kanalisatsiooni arendamise kava 2026–2037 kinnitamine“</w:t>
      </w:r>
    </w:p>
    <w:p w14:paraId="7E846DB4" w14:textId="77777777" w:rsidR="00397326" w:rsidRPr="00D5672D" w:rsidRDefault="00397326" w:rsidP="00397326">
      <w:pPr>
        <w:pStyle w:val="Compact"/>
        <w:numPr>
          <w:ilvl w:val="0"/>
          <w:numId w:val="1"/>
        </w:numPr>
        <w:rPr>
          <w:rFonts w:ascii="Times New Roman" w:hAnsi="Times New Roman" w:cs="Times New Roman"/>
          <w:b/>
          <w:bCs/>
          <w:u w:val="single"/>
          <w:lang w:val="et-EE"/>
        </w:rPr>
      </w:pPr>
      <w:r w:rsidRPr="00D5672D">
        <w:rPr>
          <w:rFonts w:ascii="Times New Roman" w:hAnsi="Times New Roman" w:cs="Times New Roman"/>
          <w:b/>
          <w:bCs/>
          <w:u w:val="single"/>
          <w:lang w:val="et-EE"/>
        </w:rPr>
        <w:t>Eelnõu eesmärk</w:t>
      </w:r>
    </w:p>
    <w:p w14:paraId="56B24973" w14:textId="40F16895" w:rsidR="00E916E6" w:rsidRDefault="00397326" w:rsidP="00397326">
      <w:pPr>
        <w:pStyle w:val="BodyText"/>
        <w:rPr>
          <w:rFonts w:ascii="Times New Roman" w:hAnsi="Times New Roman" w:cs="Times New Roman"/>
          <w:lang w:val="et-EE"/>
        </w:rPr>
      </w:pPr>
      <w:r w:rsidRPr="00D5672D">
        <w:rPr>
          <w:rFonts w:ascii="Times New Roman" w:hAnsi="Times New Roman" w:cs="Times New Roman"/>
          <w:lang w:val="et-EE"/>
        </w:rPr>
        <w:t>Ühisveevärgi ja -kanalisatsiooni seaduse kohaselt koostatakse</w:t>
      </w:r>
      <w:r w:rsidR="00C127FA" w:rsidRPr="00C127FA">
        <w:rPr>
          <w:rFonts w:ascii="Times New Roman" w:hAnsi="Times New Roman" w:cs="Times New Roman"/>
          <w:lang w:val="et-EE"/>
        </w:rPr>
        <w:t xml:space="preserve"> </w:t>
      </w:r>
      <w:r w:rsidR="00C127FA" w:rsidRPr="00D5672D">
        <w:rPr>
          <w:rFonts w:ascii="Times New Roman" w:hAnsi="Times New Roman" w:cs="Times New Roman"/>
          <w:lang w:val="et-EE"/>
        </w:rPr>
        <w:t>ühisveevärgi ja -kanalisatsiooni</w:t>
      </w:r>
      <w:r w:rsidRPr="00D5672D">
        <w:rPr>
          <w:rFonts w:ascii="Times New Roman" w:hAnsi="Times New Roman" w:cs="Times New Roman"/>
          <w:lang w:val="et-EE"/>
        </w:rPr>
        <w:t xml:space="preserve"> </w:t>
      </w:r>
      <w:r w:rsidR="00C127FA">
        <w:rPr>
          <w:rFonts w:ascii="Times New Roman" w:hAnsi="Times New Roman" w:cs="Times New Roman"/>
          <w:lang w:val="et-EE"/>
        </w:rPr>
        <w:t>(</w:t>
      </w:r>
      <w:r w:rsidRPr="00D5672D">
        <w:rPr>
          <w:rFonts w:ascii="Times New Roman" w:hAnsi="Times New Roman" w:cs="Times New Roman"/>
          <w:lang w:val="et-EE"/>
        </w:rPr>
        <w:t>ÜVK</w:t>
      </w:r>
      <w:r w:rsidR="00C127FA">
        <w:rPr>
          <w:rFonts w:ascii="Times New Roman" w:hAnsi="Times New Roman" w:cs="Times New Roman"/>
          <w:lang w:val="et-EE"/>
        </w:rPr>
        <w:t>)</w:t>
      </w:r>
      <w:r w:rsidRPr="00D5672D">
        <w:rPr>
          <w:rFonts w:ascii="Times New Roman" w:hAnsi="Times New Roman" w:cs="Times New Roman"/>
          <w:lang w:val="et-EE"/>
        </w:rPr>
        <w:t xml:space="preserve"> arendamise kava vähemalt 12 aastaks ning seda tuleb vähemalt kord nelja aasta jooksul üle vaadata ja vajadusel ajakohastada. </w:t>
      </w:r>
    </w:p>
    <w:p w14:paraId="5564FF24" w14:textId="7ECFD520" w:rsidR="00397326" w:rsidRPr="00D5672D" w:rsidRDefault="00397326" w:rsidP="00397326">
      <w:pPr>
        <w:pStyle w:val="BodyText"/>
        <w:rPr>
          <w:rFonts w:ascii="Times New Roman" w:hAnsi="Times New Roman" w:cs="Times New Roman"/>
          <w:lang w:val="et-EE"/>
        </w:rPr>
      </w:pPr>
      <w:r w:rsidRPr="00D5672D">
        <w:rPr>
          <w:rFonts w:ascii="Times New Roman" w:hAnsi="Times New Roman" w:cs="Times New Roman"/>
          <w:lang w:val="et-EE"/>
        </w:rPr>
        <w:t xml:space="preserve">Uus </w:t>
      </w:r>
      <w:r w:rsidR="00E916E6">
        <w:rPr>
          <w:rFonts w:ascii="Times New Roman" w:hAnsi="Times New Roman" w:cs="Times New Roman"/>
          <w:lang w:val="et-EE"/>
        </w:rPr>
        <w:t xml:space="preserve">ÜVK </w:t>
      </w:r>
      <w:r w:rsidRPr="00D5672D">
        <w:rPr>
          <w:rFonts w:ascii="Times New Roman" w:hAnsi="Times New Roman" w:cs="Times New Roman"/>
          <w:lang w:val="et-EE"/>
        </w:rPr>
        <w:t xml:space="preserve">arendamise kava asendab 2019. aastal koostatud dokumendi </w:t>
      </w:r>
      <w:r w:rsidR="009A2F42" w:rsidRPr="00D5672D">
        <w:rPr>
          <w:rFonts w:ascii="Times New Roman" w:hAnsi="Times New Roman" w:cs="Times New Roman"/>
          <w:lang w:val="et-EE"/>
        </w:rPr>
        <w:t>„Mulgi valla ühisveevärgi ja -kanalisatsiooni arendamise kava 2019–2030“</w:t>
      </w:r>
      <w:r w:rsidR="00EB40D1" w:rsidRPr="00D5672D">
        <w:rPr>
          <w:rFonts w:ascii="Times New Roman" w:hAnsi="Times New Roman" w:cs="Times New Roman"/>
          <w:lang w:val="et-EE"/>
        </w:rPr>
        <w:t xml:space="preserve"> ning </w:t>
      </w:r>
      <w:r w:rsidRPr="00D5672D">
        <w:rPr>
          <w:rFonts w:ascii="Times New Roman" w:hAnsi="Times New Roman" w:cs="Times New Roman"/>
          <w:lang w:val="et-EE"/>
        </w:rPr>
        <w:t>arvestab muutunud õigusruumi, tehnilise taristu seisukorda, elanikkonna arenguid, keskkonnanõudeid ning Mulgi valla üldplaneeringut.</w:t>
      </w:r>
    </w:p>
    <w:p w14:paraId="7B95C953" w14:textId="5AE3E5B6" w:rsidR="009A2F42" w:rsidRPr="00D5672D" w:rsidRDefault="009A2F42" w:rsidP="009A2F42">
      <w:pPr>
        <w:pStyle w:val="FirstParagraph"/>
        <w:rPr>
          <w:rFonts w:ascii="Times New Roman" w:hAnsi="Times New Roman" w:cs="Times New Roman"/>
          <w:lang w:val="et-EE"/>
        </w:rPr>
      </w:pPr>
      <w:r w:rsidRPr="00D5672D">
        <w:rPr>
          <w:rFonts w:ascii="Times New Roman" w:hAnsi="Times New Roman" w:cs="Times New Roman"/>
          <w:lang w:val="et-EE"/>
        </w:rPr>
        <w:t xml:space="preserve">Määruse eesmärk on kinnitada Mulgi valla ühisveevärgi ja -kanalisatsiooni (ÜVK) arendamise kava aastateks 2026–2037  </w:t>
      </w:r>
    </w:p>
    <w:p w14:paraId="1E9CDD0D" w14:textId="42CE9F9A" w:rsidR="00397326" w:rsidRPr="00D5672D" w:rsidRDefault="00375064" w:rsidP="00397326">
      <w:pPr>
        <w:rPr>
          <w:rFonts w:ascii="Times New Roman" w:hAnsi="Times New Roman" w:cs="Times New Roman"/>
          <w:lang w:val="et-EE"/>
        </w:rPr>
      </w:pPr>
      <w:r w:rsidRPr="00D5672D">
        <w:rPr>
          <w:rFonts w:ascii="Times New Roman" w:hAnsi="Times New Roman" w:cs="Times New Roman"/>
          <w:lang w:val="et-EE"/>
        </w:rPr>
        <w:t>ÜVK arendamise kava 2026 kuni 2037</w:t>
      </w:r>
      <w:r w:rsidR="00D5672D" w:rsidRPr="00D5672D">
        <w:rPr>
          <w:rFonts w:ascii="Times New Roman" w:hAnsi="Times New Roman" w:cs="Times New Roman"/>
          <w:lang w:val="et-EE"/>
        </w:rPr>
        <w:t xml:space="preserve"> arendamise kava pe</w:t>
      </w:r>
      <w:r w:rsidR="00E76E5D">
        <w:rPr>
          <w:rFonts w:ascii="Times New Roman" w:hAnsi="Times New Roman" w:cs="Times New Roman"/>
          <w:lang w:val="et-EE"/>
        </w:rPr>
        <w:t>a</w:t>
      </w:r>
      <w:r w:rsidR="00D5672D" w:rsidRPr="00D5672D">
        <w:rPr>
          <w:rFonts w:ascii="Times New Roman" w:hAnsi="Times New Roman" w:cs="Times New Roman"/>
          <w:lang w:val="et-EE"/>
        </w:rPr>
        <w:t xml:space="preserve">mised </w:t>
      </w:r>
      <w:r w:rsidR="00397326" w:rsidRPr="00D5672D">
        <w:rPr>
          <w:rFonts w:ascii="Times New Roman" w:hAnsi="Times New Roman" w:cs="Times New Roman"/>
          <w:lang w:val="et-EE"/>
        </w:rPr>
        <w:t>eesmärgid on:</w:t>
      </w:r>
    </w:p>
    <w:p w14:paraId="02D8EE74" w14:textId="77777777" w:rsidR="00397326" w:rsidRPr="00D5672D" w:rsidRDefault="00397326" w:rsidP="00397326">
      <w:pPr>
        <w:numPr>
          <w:ilvl w:val="0"/>
          <w:numId w:val="10"/>
        </w:numPr>
        <w:spacing w:after="160" w:line="278" w:lineRule="auto"/>
        <w:rPr>
          <w:rFonts w:ascii="Times New Roman" w:hAnsi="Times New Roman" w:cs="Times New Roman"/>
          <w:lang w:val="et-EE"/>
        </w:rPr>
      </w:pPr>
      <w:r w:rsidRPr="00D5672D">
        <w:rPr>
          <w:rFonts w:ascii="Times New Roman" w:hAnsi="Times New Roman" w:cs="Times New Roman"/>
          <w:lang w:val="et-EE"/>
        </w:rPr>
        <w:t xml:space="preserve">tagada nõuetekohane joogivee kvaliteet; </w:t>
      </w:r>
    </w:p>
    <w:p w14:paraId="57408A7E" w14:textId="77777777" w:rsidR="00397326" w:rsidRPr="00D5672D" w:rsidRDefault="00397326" w:rsidP="00397326">
      <w:pPr>
        <w:numPr>
          <w:ilvl w:val="0"/>
          <w:numId w:val="10"/>
        </w:numPr>
        <w:spacing w:after="160" w:line="278" w:lineRule="auto"/>
        <w:rPr>
          <w:rFonts w:ascii="Times New Roman" w:hAnsi="Times New Roman" w:cs="Times New Roman"/>
          <w:lang w:val="et-EE"/>
        </w:rPr>
      </w:pPr>
      <w:r w:rsidRPr="00D5672D">
        <w:rPr>
          <w:rFonts w:ascii="Times New Roman" w:hAnsi="Times New Roman" w:cs="Times New Roman"/>
          <w:lang w:val="et-EE"/>
        </w:rPr>
        <w:t xml:space="preserve">tagada keskkonnanõuetele vastav reoveekäitlus; </w:t>
      </w:r>
    </w:p>
    <w:p w14:paraId="620DE003" w14:textId="77777777" w:rsidR="00397326" w:rsidRPr="00D5672D" w:rsidRDefault="00397326" w:rsidP="00397326">
      <w:pPr>
        <w:numPr>
          <w:ilvl w:val="0"/>
          <w:numId w:val="10"/>
        </w:numPr>
        <w:spacing w:after="160" w:line="278" w:lineRule="auto"/>
        <w:rPr>
          <w:rFonts w:ascii="Times New Roman" w:hAnsi="Times New Roman" w:cs="Times New Roman"/>
          <w:lang w:val="et-EE"/>
        </w:rPr>
      </w:pPr>
      <w:r w:rsidRPr="00D5672D">
        <w:rPr>
          <w:rFonts w:ascii="Times New Roman" w:hAnsi="Times New Roman" w:cs="Times New Roman"/>
          <w:lang w:val="et-EE"/>
        </w:rPr>
        <w:t xml:space="preserve">vähendada vee- ja kanalisatsioonisüsteemide avariilisust; </w:t>
      </w:r>
    </w:p>
    <w:p w14:paraId="4957B492" w14:textId="77777777" w:rsidR="00397326" w:rsidRPr="00D5672D" w:rsidRDefault="00397326" w:rsidP="00397326">
      <w:pPr>
        <w:numPr>
          <w:ilvl w:val="0"/>
          <w:numId w:val="10"/>
        </w:numPr>
        <w:spacing w:after="160" w:line="278" w:lineRule="auto"/>
        <w:rPr>
          <w:rFonts w:ascii="Times New Roman" w:hAnsi="Times New Roman" w:cs="Times New Roman"/>
          <w:lang w:val="et-EE"/>
        </w:rPr>
      </w:pPr>
      <w:r w:rsidRPr="00D5672D">
        <w:rPr>
          <w:rFonts w:ascii="Times New Roman" w:hAnsi="Times New Roman" w:cs="Times New Roman"/>
          <w:lang w:val="et-EE"/>
        </w:rPr>
        <w:t xml:space="preserve">parandada teenuse töökindlust; </w:t>
      </w:r>
    </w:p>
    <w:p w14:paraId="44B72AF1" w14:textId="77777777" w:rsidR="00397326" w:rsidRPr="00D5672D" w:rsidRDefault="00397326" w:rsidP="00397326">
      <w:pPr>
        <w:numPr>
          <w:ilvl w:val="0"/>
          <w:numId w:val="10"/>
        </w:numPr>
        <w:spacing w:after="160" w:line="278" w:lineRule="auto"/>
        <w:rPr>
          <w:rFonts w:ascii="Times New Roman" w:hAnsi="Times New Roman" w:cs="Times New Roman"/>
          <w:lang w:val="et-EE"/>
        </w:rPr>
      </w:pPr>
      <w:r w:rsidRPr="00D5672D">
        <w:rPr>
          <w:rFonts w:ascii="Times New Roman" w:hAnsi="Times New Roman" w:cs="Times New Roman"/>
          <w:lang w:val="et-EE"/>
        </w:rPr>
        <w:t xml:space="preserve">vähendada lekkeid veevarustussüsteemides; </w:t>
      </w:r>
    </w:p>
    <w:p w14:paraId="41F73A97" w14:textId="77777777" w:rsidR="00397326" w:rsidRPr="00D5672D" w:rsidRDefault="00397326" w:rsidP="00397326">
      <w:pPr>
        <w:numPr>
          <w:ilvl w:val="0"/>
          <w:numId w:val="10"/>
        </w:numPr>
        <w:spacing w:after="160" w:line="278" w:lineRule="auto"/>
        <w:rPr>
          <w:rFonts w:ascii="Times New Roman" w:hAnsi="Times New Roman" w:cs="Times New Roman"/>
          <w:lang w:val="et-EE"/>
        </w:rPr>
      </w:pPr>
      <w:r w:rsidRPr="00D5672D">
        <w:rPr>
          <w:rFonts w:ascii="Times New Roman" w:hAnsi="Times New Roman" w:cs="Times New Roman"/>
          <w:lang w:val="et-EE"/>
        </w:rPr>
        <w:t xml:space="preserve">arendada sademeveesüsteeme; </w:t>
      </w:r>
    </w:p>
    <w:p w14:paraId="448F80EE" w14:textId="77777777" w:rsidR="00397326" w:rsidRPr="00D5672D" w:rsidRDefault="00397326" w:rsidP="00397326">
      <w:pPr>
        <w:numPr>
          <w:ilvl w:val="0"/>
          <w:numId w:val="10"/>
        </w:numPr>
        <w:spacing w:after="160" w:line="278" w:lineRule="auto"/>
        <w:rPr>
          <w:rFonts w:ascii="Times New Roman" w:hAnsi="Times New Roman" w:cs="Times New Roman"/>
          <w:lang w:val="et-EE"/>
        </w:rPr>
      </w:pPr>
      <w:r w:rsidRPr="00D5672D">
        <w:rPr>
          <w:rFonts w:ascii="Times New Roman" w:hAnsi="Times New Roman" w:cs="Times New Roman"/>
          <w:lang w:val="et-EE"/>
        </w:rPr>
        <w:t xml:space="preserve">tagada ÜVK teenuste jätkusuutlikkus kogu planeerimisperioodil; </w:t>
      </w:r>
    </w:p>
    <w:p w14:paraId="50520EA4" w14:textId="77777777" w:rsidR="00397326" w:rsidRPr="00D5672D" w:rsidRDefault="00397326" w:rsidP="00397326">
      <w:pPr>
        <w:numPr>
          <w:ilvl w:val="0"/>
          <w:numId w:val="10"/>
        </w:numPr>
        <w:spacing w:after="160" w:line="278" w:lineRule="auto"/>
        <w:rPr>
          <w:lang w:val="et-EE"/>
        </w:rPr>
      </w:pPr>
      <w:r w:rsidRPr="00D5672D">
        <w:rPr>
          <w:rFonts w:ascii="Times New Roman" w:hAnsi="Times New Roman" w:cs="Times New Roman"/>
          <w:lang w:val="et-EE"/>
        </w:rPr>
        <w:t>luua alus investeeringutoetuste taotlemiseks</w:t>
      </w:r>
      <w:r w:rsidRPr="00D5672D">
        <w:rPr>
          <w:lang w:val="et-EE"/>
        </w:rPr>
        <w:t xml:space="preserve">. </w:t>
      </w:r>
    </w:p>
    <w:p w14:paraId="77087DCB" w14:textId="1A1636B3" w:rsidR="00397326" w:rsidRPr="003A04AE" w:rsidRDefault="00397326" w:rsidP="00397326">
      <w:pPr>
        <w:pStyle w:val="BodyText"/>
        <w:rPr>
          <w:rFonts w:ascii="Times New Roman" w:hAnsi="Times New Roman" w:cs="Times New Roman"/>
          <w:lang w:val="et-EE"/>
        </w:rPr>
      </w:pPr>
    </w:p>
    <w:p w14:paraId="1BCEDB3F" w14:textId="77777777" w:rsidR="00397326" w:rsidRPr="00D5672D" w:rsidRDefault="00397326" w:rsidP="00397326">
      <w:pPr>
        <w:pStyle w:val="Compact"/>
        <w:numPr>
          <w:ilvl w:val="0"/>
          <w:numId w:val="2"/>
        </w:numPr>
        <w:rPr>
          <w:rFonts w:ascii="Times New Roman" w:hAnsi="Times New Roman" w:cs="Times New Roman"/>
          <w:b/>
          <w:bCs/>
          <w:u w:val="single"/>
          <w:lang w:val="et-EE"/>
        </w:rPr>
      </w:pPr>
      <w:r w:rsidRPr="00D5672D">
        <w:rPr>
          <w:rFonts w:ascii="Times New Roman" w:hAnsi="Times New Roman" w:cs="Times New Roman"/>
          <w:b/>
          <w:bCs/>
          <w:u w:val="single"/>
          <w:lang w:val="et-EE"/>
        </w:rPr>
        <w:t>Eelnõu õiguslik alus</w:t>
      </w:r>
    </w:p>
    <w:p w14:paraId="69BDB529" w14:textId="77777777" w:rsidR="00397326" w:rsidRPr="003A04AE" w:rsidRDefault="00397326" w:rsidP="00397326">
      <w:pPr>
        <w:pStyle w:val="FirstParagraph"/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Määrus kehtestatakse ühisveevärgi ja -kanalisatsiooni seaduse § 13 lõike 5 alusel.</w:t>
      </w:r>
    </w:p>
    <w:p w14:paraId="2DDBC55B" w14:textId="7100359F" w:rsidR="00397326" w:rsidRPr="003A04AE" w:rsidRDefault="00397326" w:rsidP="00397326">
      <w:pPr>
        <w:pStyle w:val="BodyText"/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Arendamise kava koostamisel on lähtutud:</w:t>
      </w:r>
    </w:p>
    <w:p w14:paraId="632EF744" w14:textId="77777777" w:rsidR="00397326" w:rsidRPr="003A04AE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kohaliku omavalitsuse korralduse seadusest;</w:t>
      </w:r>
    </w:p>
    <w:p w14:paraId="1BD0E949" w14:textId="77777777" w:rsidR="00397326" w:rsidRPr="003A04AE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veeseadusest;</w:t>
      </w:r>
    </w:p>
    <w:p w14:paraId="3892597B" w14:textId="77777777" w:rsidR="00397326" w:rsidRPr="003A04AE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ühisveevärgi ja -kanalisatsiooni seadusest;</w:t>
      </w:r>
    </w:p>
    <w:p w14:paraId="617F93DB" w14:textId="77777777" w:rsidR="00397326" w:rsidRPr="003A04AE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ehitusseadustikust;</w:t>
      </w:r>
    </w:p>
    <w:p w14:paraId="76582008" w14:textId="77777777" w:rsidR="00397326" w:rsidRPr="003A04AE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planeerimisseadusest;</w:t>
      </w:r>
    </w:p>
    <w:p w14:paraId="2DD1CD31" w14:textId="77777777" w:rsidR="00397326" w:rsidRPr="003A04AE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keskkonnaministri ja sotsiaalministri veemajandust reguleerivatest määrustest;</w:t>
      </w:r>
    </w:p>
    <w:p w14:paraId="64B9950F" w14:textId="77777777" w:rsidR="00397326" w:rsidRPr="003A04AE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Lääne-Eesti vesikonna veemajanduskavast ja meetmeprogrammist 2022–2027;</w:t>
      </w:r>
    </w:p>
    <w:p w14:paraId="3E984C7F" w14:textId="77777777" w:rsidR="00397326" w:rsidRPr="003A04AE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Mulgi valla arengukavast ja eelarvestrateegiast;</w:t>
      </w:r>
    </w:p>
    <w:p w14:paraId="73BB7B20" w14:textId="77777777" w:rsidR="00397326" w:rsidRPr="003A04AE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Mulgi valla üldplaneeringust.</w:t>
      </w:r>
    </w:p>
    <w:p w14:paraId="7A6F7667" w14:textId="77777777" w:rsidR="00397326" w:rsidRPr="003A04AE" w:rsidRDefault="00397326" w:rsidP="00397326">
      <w:pPr>
        <w:pStyle w:val="Compact"/>
        <w:ind w:left="720"/>
        <w:rPr>
          <w:rFonts w:ascii="Times New Roman" w:hAnsi="Times New Roman" w:cs="Times New Roman"/>
          <w:lang w:val="et-EE"/>
        </w:rPr>
      </w:pPr>
    </w:p>
    <w:p w14:paraId="211E5052" w14:textId="77777777" w:rsidR="00397326" w:rsidRPr="00D5672D" w:rsidRDefault="00397326" w:rsidP="00397326">
      <w:pPr>
        <w:pStyle w:val="Compact"/>
        <w:numPr>
          <w:ilvl w:val="0"/>
          <w:numId w:val="4"/>
        </w:numPr>
        <w:rPr>
          <w:rFonts w:ascii="Times New Roman" w:hAnsi="Times New Roman" w:cs="Times New Roman"/>
          <w:b/>
          <w:bCs/>
          <w:u w:val="single"/>
          <w:lang w:val="et-EE"/>
        </w:rPr>
      </w:pPr>
      <w:r w:rsidRPr="00D5672D">
        <w:rPr>
          <w:rFonts w:ascii="Times New Roman" w:hAnsi="Times New Roman" w:cs="Times New Roman"/>
          <w:b/>
          <w:bCs/>
          <w:u w:val="single"/>
          <w:lang w:val="et-EE"/>
        </w:rPr>
        <w:t>Kehtiv olukord</w:t>
      </w:r>
    </w:p>
    <w:p w14:paraId="22FC19DB" w14:textId="77777777" w:rsidR="00397326" w:rsidRPr="003A04AE" w:rsidRDefault="00397326" w:rsidP="00397326">
      <w:pPr>
        <w:pStyle w:val="FirstParagraph"/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Kehtivaks arengudokumendiks on hetkel Mulgi Vallavolikogu 20.02.2019 määrusega nr 84 kinnitatud „Mulgi valla ühisveevärgi ja -kanalisatsiooni arendamise kava 2019–2030“.</w:t>
      </w:r>
    </w:p>
    <w:p w14:paraId="3C78A5A6" w14:textId="77777777" w:rsidR="00397326" w:rsidRPr="003A04AE" w:rsidRDefault="00397326" w:rsidP="00397326">
      <w:pPr>
        <w:pStyle w:val="BodyText"/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Aastatel 2019–2025 on Mulgi valla ühisveevärgi ja -kanalisatsiooni süsteeme järjepidevalt arendatud. Samal ajal on muutunud:</w:t>
      </w:r>
    </w:p>
    <w:p w14:paraId="7B77A8E4" w14:textId="77777777" w:rsidR="00397326" w:rsidRPr="003A04AE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veemajanduse õiguslik raamistik;</w:t>
      </w:r>
    </w:p>
    <w:p w14:paraId="38973FFE" w14:textId="77777777" w:rsidR="00397326" w:rsidRPr="003A04AE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joogivee kvaliteedinõuded;</w:t>
      </w:r>
    </w:p>
    <w:p w14:paraId="1D7ED535" w14:textId="77777777" w:rsidR="00397326" w:rsidRPr="003A04AE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sademevee käitlemise põhimõtted;</w:t>
      </w:r>
    </w:p>
    <w:p w14:paraId="25C6153E" w14:textId="77777777" w:rsidR="00397326" w:rsidRPr="003A04AE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kliimamuutustest tulenevad nõuded sademevee juhtimisele;</w:t>
      </w:r>
    </w:p>
    <w:p w14:paraId="3B29ADD6" w14:textId="77777777" w:rsidR="00397326" w:rsidRPr="003A04AE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valla üldplaneering;</w:t>
      </w:r>
    </w:p>
    <w:p w14:paraId="48FEBB11" w14:textId="77777777" w:rsidR="00397326" w:rsidRPr="003A04AE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rahvastiku prognoosid ja tarbimismahud.</w:t>
      </w:r>
    </w:p>
    <w:p w14:paraId="6F5B4A39" w14:textId="77777777" w:rsidR="00397326" w:rsidRPr="003A04AE" w:rsidRDefault="00397326" w:rsidP="00397326">
      <w:pPr>
        <w:pStyle w:val="FirstParagraph"/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Seetõttu on vajalik kehtestada uus arengukava aastateks 2026–2037.</w:t>
      </w:r>
    </w:p>
    <w:p w14:paraId="1C3B5EC0" w14:textId="77777777" w:rsidR="00397326" w:rsidRPr="00860B5F" w:rsidRDefault="00397326" w:rsidP="00397326">
      <w:pPr>
        <w:pStyle w:val="Compact"/>
        <w:numPr>
          <w:ilvl w:val="0"/>
          <w:numId w:val="5"/>
        </w:numPr>
        <w:rPr>
          <w:rFonts w:ascii="Times New Roman" w:hAnsi="Times New Roman" w:cs="Times New Roman"/>
          <w:b/>
          <w:bCs/>
          <w:u w:val="single"/>
          <w:lang w:val="et-EE"/>
        </w:rPr>
      </w:pPr>
      <w:r w:rsidRPr="00860B5F">
        <w:rPr>
          <w:rFonts w:ascii="Times New Roman" w:hAnsi="Times New Roman" w:cs="Times New Roman"/>
          <w:b/>
          <w:bCs/>
          <w:u w:val="single"/>
          <w:lang w:val="et-EE"/>
        </w:rPr>
        <w:t>Olulisemad muudatused võrreldes ÜVK arendamise kavaga 2019–2030</w:t>
      </w:r>
    </w:p>
    <w:p w14:paraId="2CAEB0E9" w14:textId="77777777" w:rsidR="00397326" w:rsidRPr="003A04AE" w:rsidRDefault="00397326" w:rsidP="00397326">
      <w:pPr>
        <w:pStyle w:val="FirstParagraph"/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4.1. Planeerimisperioodi muutmine</w:t>
      </w:r>
    </w:p>
    <w:p w14:paraId="44C5A739" w14:textId="77777777" w:rsidR="00397326" w:rsidRPr="003A04AE" w:rsidRDefault="00397326" w:rsidP="00397326">
      <w:pPr>
        <w:pStyle w:val="BodyText"/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Kehtiv arengukava hõlmab aastaid 2019–2030. Uus arengukava hõlmab aastaid 2026–2037.</w:t>
      </w:r>
    </w:p>
    <w:p w14:paraId="6DAD019B" w14:textId="77777777" w:rsidR="00397326" w:rsidRPr="003A04AE" w:rsidRDefault="00397326" w:rsidP="00397326">
      <w:pPr>
        <w:pStyle w:val="BodyText"/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Sellega tagatakse seadusest tulenev vähemalt 12-aastane planeerimisperiood.</w:t>
      </w:r>
    </w:p>
    <w:p w14:paraId="21239797" w14:textId="77777777" w:rsidR="00397326" w:rsidRPr="003A04AE" w:rsidRDefault="00397326" w:rsidP="00397326">
      <w:pPr>
        <w:pStyle w:val="BodyText"/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4.2. Üldplaneeringu ja arengukava arvestamine</w:t>
      </w:r>
    </w:p>
    <w:p w14:paraId="6D7B2E21" w14:textId="77777777" w:rsidR="00397326" w:rsidRPr="003A04AE" w:rsidRDefault="00397326" w:rsidP="00397326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aasta kava koostamisel puudus Mulgi vallal terviklik uus üldplaneering.</w:t>
      </w:r>
    </w:p>
    <w:p w14:paraId="29A5A39F" w14:textId="77777777" w:rsidR="00397326" w:rsidRPr="003A04AE" w:rsidRDefault="00397326" w:rsidP="00397326">
      <w:pPr>
        <w:pStyle w:val="FirstParagraph"/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Uues arengukavas on arvestatud:</w:t>
      </w:r>
    </w:p>
    <w:p w14:paraId="5282D983" w14:textId="77777777" w:rsidR="00397326" w:rsidRPr="003A04AE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Mulgi valla arengukava 2024–2030;</w:t>
      </w:r>
    </w:p>
    <w:p w14:paraId="00DF4CC3" w14:textId="77777777" w:rsidR="00397326" w:rsidRPr="003A04AE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Mulgi valla üldplaneeringut, mis kehtestati 27.05.2025.</w:t>
      </w:r>
    </w:p>
    <w:p w14:paraId="119083F9" w14:textId="77777777" w:rsidR="00397326" w:rsidRPr="003A04AE" w:rsidRDefault="00397326" w:rsidP="00397326">
      <w:pPr>
        <w:pStyle w:val="FirstParagraph"/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Seetõttu on ÜVK arendamise prioriteedid seotud otseselt valla ruumilise arengu eesmärkidega.</w:t>
      </w:r>
    </w:p>
    <w:p w14:paraId="7023A499" w14:textId="77777777" w:rsidR="00397326" w:rsidRPr="003A04AE" w:rsidRDefault="00397326" w:rsidP="00397326">
      <w:pPr>
        <w:pStyle w:val="BodyText"/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4.3. Sademeveesüsteemide käsitluse oluline laienemine</w:t>
      </w:r>
    </w:p>
    <w:p w14:paraId="226E6F51" w14:textId="4F0E38A6" w:rsidR="00397326" w:rsidRPr="003A04AE" w:rsidRDefault="00467464" w:rsidP="00467464">
      <w:pPr>
        <w:pStyle w:val="Compact"/>
        <w:spacing w:before="0" w:after="0"/>
        <w:ind w:left="720"/>
        <w:rPr>
          <w:rFonts w:ascii="Times New Roman" w:hAnsi="Times New Roman" w:cs="Times New Roman"/>
          <w:lang w:val="et-EE"/>
        </w:rPr>
      </w:pPr>
      <w:r>
        <w:rPr>
          <w:rFonts w:ascii="Times New Roman" w:hAnsi="Times New Roman" w:cs="Times New Roman"/>
          <w:lang w:val="et-EE"/>
        </w:rPr>
        <w:t>20</w:t>
      </w:r>
      <w:r w:rsidR="00C43D3C">
        <w:rPr>
          <w:rFonts w:ascii="Times New Roman" w:hAnsi="Times New Roman" w:cs="Times New Roman"/>
          <w:lang w:val="et-EE"/>
        </w:rPr>
        <w:t>24-2030</w:t>
      </w:r>
      <w:r>
        <w:rPr>
          <w:rFonts w:ascii="Times New Roman" w:hAnsi="Times New Roman" w:cs="Times New Roman"/>
          <w:lang w:val="et-EE"/>
        </w:rPr>
        <w:t xml:space="preserve">. </w:t>
      </w:r>
      <w:r w:rsidR="00397326" w:rsidRPr="003A04AE">
        <w:rPr>
          <w:rFonts w:ascii="Times New Roman" w:hAnsi="Times New Roman" w:cs="Times New Roman"/>
          <w:lang w:val="et-EE"/>
        </w:rPr>
        <w:t>aasta kavas käsitleti põhirõhuga veevarustust ja reoveekäitlust.</w:t>
      </w:r>
    </w:p>
    <w:p w14:paraId="01B13DB0" w14:textId="737B8754" w:rsidR="00397326" w:rsidRPr="003A04AE" w:rsidRDefault="00397326" w:rsidP="00467464">
      <w:pPr>
        <w:pStyle w:val="FirstParagraph"/>
        <w:spacing w:before="0" w:after="0"/>
        <w:rPr>
          <w:rFonts w:ascii="Times New Roman" w:hAnsi="Times New Roman" w:cs="Times New Roman"/>
          <w:lang w:val="et-EE"/>
        </w:rPr>
      </w:pPr>
      <w:r>
        <w:rPr>
          <w:rFonts w:ascii="Times New Roman" w:hAnsi="Times New Roman" w:cs="Times New Roman"/>
          <w:lang w:val="et-EE"/>
        </w:rPr>
        <w:t xml:space="preserve">      </w:t>
      </w:r>
      <w:r w:rsidR="00467464">
        <w:rPr>
          <w:rFonts w:ascii="Times New Roman" w:hAnsi="Times New Roman" w:cs="Times New Roman"/>
          <w:lang w:val="et-EE"/>
        </w:rPr>
        <w:t xml:space="preserve">      </w:t>
      </w:r>
      <w:r w:rsidRPr="003A04AE">
        <w:rPr>
          <w:rFonts w:ascii="Times New Roman" w:hAnsi="Times New Roman" w:cs="Times New Roman"/>
          <w:lang w:val="et-EE"/>
        </w:rPr>
        <w:t>2026–2037 arengukavas on eraldi käsitletud:</w:t>
      </w:r>
    </w:p>
    <w:p w14:paraId="07983274" w14:textId="77777777" w:rsidR="00397326" w:rsidRPr="003A04AE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sademevee juhtimist;</w:t>
      </w:r>
    </w:p>
    <w:p w14:paraId="74D43161" w14:textId="77777777" w:rsidR="00397326" w:rsidRPr="003A04AE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sademeveesüsteemide valgalasid;</w:t>
      </w:r>
    </w:p>
    <w:p w14:paraId="0B7751A4" w14:textId="77777777" w:rsidR="00397326" w:rsidRPr="003A04AE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kliimamuutustega seotud üleujutusriske;</w:t>
      </w:r>
    </w:p>
    <w:p w14:paraId="7B83AB0F" w14:textId="77777777" w:rsidR="00397326" w:rsidRPr="003A04AE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lahkvoolse kanalisatsiooni eelisarendamist;</w:t>
      </w:r>
    </w:p>
    <w:p w14:paraId="05465E48" w14:textId="77777777" w:rsidR="00397326" w:rsidRPr="003A04AE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looduslähedaste sademeveelahenduste kasutamist.</w:t>
      </w:r>
    </w:p>
    <w:p w14:paraId="2834D749" w14:textId="77777777" w:rsidR="00397326" w:rsidRPr="003A04AE" w:rsidRDefault="00397326" w:rsidP="00397326">
      <w:pPr>
        <w:pStyle w:val="BodyText"/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4.4. Rahvastikuprognoosi uuendamine</w:t>
      </w:r>
    </w:p>
    <w:p w14:paraId="0E33CFC8" w14:textId="77777777" w:rsidR="00397326" w:rsidRPr="003A04AE" w:rsidRDefault="00397326" w:rsidP="00397326">
      <w:pPr>
        <w:pStyle w:val="BodyText"/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Uues arengukavas prognoositakse ÜVK teeninduspiirkonna elanike arvu vähenemist:</w:t>
      </w:r>
    </w:p>
    <w:p w14:paraId="29556D99" w14:textId="77777777" w:rsidR="00397326" w:rsidRPr="003A04AE" w:rsidRDefault="00397326" w:rsidP="00397326">
      <w:pPr>
        <w:pStyle w:val="Compact"/>
        <w:numPr>
          <w:ilvl w:val="1"/>
          <w:numId w:val="8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aastal 4753 elanikku;</w:t>
      </w:r>
    </w:p>
    <w:p w14:paraId="4D5A5C13" w14:textId="77777777" w:rsidR="00397326" w:rsidRPr="003A04AE" w:rsidRDefault="00397326" w:rsidP="00C43D3C">
      <w:pPr>
        <w:pStyle w:val="Compact"/>
        <w:ind w:left="720"/>
        <w:rPr>
          <w:rFonts w:ascii="Times New Roman" w:hAnsi="Times New Roman" w:cs="Times New Roman"/>
          <w:lang w:val="et-EE"/>
        </w:rPr>
      </w:pPr>
    </w:p>
    <w:p w14:paraId="1E8B2869" w14:textId="77777777" w:rsidR="00397326" w:rsidRPr="003A04AE" w:rsidRDefault="00397326" w:rsidP="00397326">
      <w:pPr>
        <w:pStyle w:val="Compact"/>
        <w:numPr>
          <w:ilvl w:val="1"/>
          <w:numId w:val="9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lastRenderedPageBreak/>
        <w:t>aastal 4453 elanikku.</w:t>
      </w:r>
    </w:p>
    <w:p w14:paraId="5B9A0003" w14:textId="77777777" w:rsidR="00397326" w:rsidRDefault="00397326" w:rsidP="00397326">
      <w:pPr>
        <w:rPr>
          <w:lang w:val="fi-FI"/>
        </w:rPr>
      </w:pPr>
    </w:p>
    <w:p w14:paraId="3DFF51F3" w14:textId="77777777" w:rsidR="00397326" w:rsidRPr="00C43D3C" w:rsidRDefault="00397326" w:rsidP="00397326">
      <w:pPr>
        <w:rPr>
          <w:rFonts w:ascii="Times New Roman" w:hAnsi="Times New Roman" w:cs="Times New Roman"/>
          <w:lang w:val="et-EE"/>
        </w:rPr>
      </w:pPr>
      <w:r w:rsidRPr="00C43D3C">
        <w:rPr>
          <w:rFonts w:ascii="Times New Roman" w:hAnsi="Times New Roman" w:cs="Times New Roman"/>
          <w:lang w:val="et-EE"/>
        </w:rPr>
        <w:t>Prognoosi kohaselt väheneb elanike arv ligikaudu 6,3%.</w:t>
      </w:r>
    </w:p>
    <w:p w14:paraId="06F7AF79" w14:textId="77777777" w:rsidR="00397326" w:rsidRPr="00C43D3C" w:rsidRDefault="00397326" w:rsidP="00397326">
      <w:pPr>
        <w:pStyle w:val="FirstParagraph"/>
        <w:rPr>
          <w:rFonts w:ascii="Times New Roman" w:hAnsi="Times New Roman" w:cs="Times New Roman"/>
          <w:lang w:val="et-EE"/>
        </w:rPr>
      </w:pPr>
      <w:r w:rsidRPr="00C43D3C">
        <w:rPr>
          <w:rFonts w:ascii="Times New Roman" w:hAnsi="Times New Roman" w:cs="Times New Roman"/>
          <w:lang w:val="et-EE"/>
        </w:rPr>
        <w:t>See mõjutab tulevaste investeeringute planeerimist ning süsteemide dimensioneerimist.</w:t>
      </w:r>
    </w:p>
    <w:p w14:paraId="6713606A" w14:textId="77777777" w:rsidR="00397326" w:rsidRPr="00C43D3C" w:rsidRDefault="00397326" w:rsidP="00397326">
      <w:pPr>
        <w:pStyle w:val="BodyText"/>
        <w:rPr>
          <w:rFonts w:ascii="Times New Roman" w:hAnsi="Times New Roman" w:cs="Times New Roman"/>
          <w:lang w:val="et-EE"/>
        </w:rPr>
      </w:pPr>
      <w:r w:rsidRPr="00C43D3C">
        <w:rPr>
          <w:rFonts w:ascii="Times New Roman" w:hAnsi="Times New Roman" w:cs="Times New Roman"/>
          <w:lang w:val="et-EE"/>
        </w:rPr>
        <w:t>4.5. ÜVK piirkondade täpsustamine</w:t>
      </w:r>
    </w:p>
    <w:p w14:paraId="6D66A9D5" w14:textId="77777777" w:rsidR="00397326" w:rsidRPr="00C43D3C" w:rsidRDefault="00397326" w:rsidP="00397326">
      <w:pPr>
        <w:pStyle w:val="BodyText"/>
        <w:rPr>
          <w:rFonts w:ascii="Times New Roman" w:hAnsi="Times New Roman" w:cs="Times New Roman"/>
          <w:lang w:val="et-EE"/>
        </w:rPr>
      </w:pPr>
      <w:r w:rsidRPr="00C43D3C">
        <w:rPr>
          <w:rFonts w:ascii="Times New Roman" w:hAnsi="Times New Roman" w:cs="Times New Roman"/>
          <w:lang w:val="et-EE"/>
        </w:rPr>
        <w:t>Uues arengukavas on täpsustatud teeninduspiirkonnad ja käsitletavad asulad:</w:t>
      </w:r>
    </w:p>
    <w:p w14:paraId="168E3CBA" w14:textId="77777777" w:rsidR="00397326" w:rsidRPr="00C43D3C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C43D3C">
        <w:rPr>
          <w:rFonts w:ascii="Times New Roman" w:hAnsi="Times New Roman" w:cs="Times New Roman"/>
          <w:lang w:val="et-EE"/>
        </w:rPr>
        <w:t>Abja-Paluoja;</w:t>
      </w:r>
    </w:p>
    <w:p w14:paraId="69BC7838" w14:textId="77777777" w:rsidR="00397326" w:rsidRPr="00C43D3C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C43D3C">
        <w:rPr>
          <w:rFonts w:ascii="Times New Roman" w:hAnsi="Times New Roman" w:cs="Times New Roman"/>
          <w:lang w:val="et-EE"/>
        </w:rPr>
        <w:t>Mõisaküla;</w:t>
      </w:r>
    </w:p>
    <w:p w14:paraId="7E5CF593" w14:textId="77777777" w:rsidR="00397326" w:rsidRPr="00C43D3C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C43D3C">
        <w:rPr>
          <w:rFonts w:ascii="Times New Roman" w:hAnsi="Times New Roman" w:cs="Times New Roman"/>
          <w:lang w:val="et-EE"/>
        </w:rPr>
        <w:t>Halliste;</w:t>
      </w:r>
    </w:p>
    <w:p w14:paraId="4F46048F" w14:textId="77777777" w:rsidR="00397326" w:rsidRPr="00C43D3C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C43D3C">
        <w:rPr>
          <w:rFonts w:ascii="Times New Roman" w:hAnsi="Times New Roman" w:cs="Times New Roman"/>
          <w:lang w:val="et-EE"/>
        </w:rPr>
        <w:t>Õisu;</w:t>
      </w:r>
    </w:p>
    <w:p w14:paraId="4C29BB0A" w14:textId="77777777" w:rsidR="00397326" w:rsidRPr="00C43D3C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C43D3C">
        <w:rPr>
          <w:rFonts w:ascii="Times New Roman" w:hAnsi="Times New Roman" w:cs="Times New Roman"/>
          <w:lang w:val="et-EE"/>
        </w:rPr>
        <w:t>Kamara;</w:t>
      </w:r>
    </w:p>
    <w:p w14:paraId="77F94758" w14:textId="77777777" w:rsidR="00397326" w:rsidRPr="00C43D3C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C43D3C">
        <w:rPr>
          <w:rFonts w:ascii="Times New Roman" w:hAnsi="Times New Roman" w:cs="Times New Roman"/>
          <w:lang w:val="et-EE"/>
        </w:rPr>
        <w:t>Karksi-Nuia;</w:t>
      </w:r>
    </w:p>
    <w:p w14:paraId="3132FD92" w14:textId="77777777" w:rsidR="00397326" w:rsidRPr="00C43D3C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C43D3C">
        <w:rPr>
          <w:rFonts w:ascii="Times New Roman" w:hAnsi="Times New Roman" w:cs="Times New Roman"/>
          <w:lang w:val="et-EE"/>
        </w:rPr>
        <w:t>Karksi;</w:t>
      </w:r>
    </w:p>
    <w:p w14:paraId="0C369499" w14:textId="77777777" w:rsidR="00397326" w:rsidRPr="00C43D3C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C43D3C">
        <w:rPr>
          <w:rFonts w:ascii="Times New Roman" w:hAnsi="Times New Roman" w:cs="Times New Roman"/>
          <w:lang w:val="et-EE"/>
        </w:rPr>
        <w:t>Polli;</w:t>
      </w:r>
    </w:p>
    <w:p w14:paraId="24EF5ACB" w14:textId="77777777" w:rsidR="00397326" w:rsidRPr="00C43D3C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C43D3C">
        <w:rPr>
          <w:rFonts w:ascii="Times New Roman" w:hAnsi="Times New Roman" w:cs="Times New Roman"/>
          <w:lang w:val="et-EE"/>
        </w:rPr>
        <w:t>samuti väiksemad külad (Päidre, Veelikse, Atika, Penuja, Ülemõisa, Vana-Kariste, Laatre, Uue-Kariste jt).</w:t>
      </w:r>
    </w:p>
    <w:p w14:paraId="0D7AF3D8" w14:textId="77777777" w:rsidR="00397326" w:rsidRPr="00C43D3C" w:rsidRDefault="00397326" w:rsidP="00397326">
      <w:pPr>
        <w:pStyle w:val="FirstParagraph"/>
        <w:rPr>
          <w:rFonts w:ascii="Times New Roman" w:hAnsi="Times New Roman" w:cs="Times New Roman"/>
          <w:lang w:val="et-EE"/>
        </w:rPr>
      </w:pPr>
      <w:r w:rsidRPr="00C43D3C">
        <w:rPr>
          <w:rFonts w:ascii="Times New Roman" w:hAnsi="Times New Roman" w:cs="Times New Roman"/>
          <w:lang w:val="et-EE"/>
        </w:rPr>
        <w:t>4.6. Investeeringute ajakohastamine</w:t>
      </w:r>
    </w:p>
    <w:p w14:paraId="385E8631" w14:textId="77777777" w:rsidR="00C43D3C" w:rsidRPr="00C43D3C" w:rsidRDefault="00397326" w:rsidP="00397326">
      <w:pPr>
        <w:rPr>
          <w:rFonts w:ascii="Times New Roman" w:hAnsi="Times New Roman" w:cs="Times New Roman"/>
          <w:lang w:val="et-EE"/>
        </w:rPr>
      </w:pPr>
      <w:r w:rsidRPr="00C43D3C">
        <w:rPr>
          <w:rFonts w:ascii="Times New Roman" w:hAnsi="Times New Roman" w:cs="Times New Roman"/>
          <w:lang w:val="et-EE"/>
        </w:rPr>
        <w:t xml:space="preserve">Uues arengukavas on koostatud uus investeerimisprogramm aastateks 2026–2037. </w:t>
      </w:r>
    </w:p>
    <w:p w14:paraId="40E94DA1" w14:textId="1177B4C4" w:rsidR="00397326" w:rsidRPr="00C43D3C" w:rsidRDefault="00397326" w:rsidP="00397326">
      <w:pPr>
        <w:rPr>
          <w:rFonts w:ascii="Times New Roman" w:hAnsi="Times New Roman" w:cs="Times New Roman"/>
          <w:lang w:val="nb-NO"/>
        </w:rPr>
      </w:pPr>
      <w:r w:rsidRPr="00C43D3C">
        <w:rPr>
          <w:rFonts w:ascii="Times New Roman" w:hAnsi="Times New Roman" w:cs="Times New Roman"/>
          <w:lang w:val="nb-NO"/>
        </w:rPr>
        <w:t>2026–2037 arengukava näeb ette ulatuslikud piirkondlikud investeeringud:</w:t>
      </w:r>
    </w:p>
    <w:p w14:paraId="5154011D" w14:textId="77777777" w:rsidR="00397326" w:rsidRPr="00C43D3C" w:rsidRDefault="00397326" w:rsidP="00397326">
      <w:pPr>
        <w:numPr>
          <w:ilvl w:val="0"/>
          <w:numId w:val="11"/>
        </w:numPr>
        <w:spacing w:after="160" w:line="278" w:lineRule="auto"/>
        <w:rPr>
          <w:rFonts w:ascii="Times New Roman" w:hAnsi="Times New Roman" w:cs="Times New Roman"/>
        </w:rPr>
      </w:pPr>
      <w:proofErr w:type="spellStart"/>
      <w:r w:rsidRPr="00C43D3C">
        <w:rPr>
          <w:rFonts w:ascii="Times New Roman" w:hAnsi="Times New Roman" w:cs="Times New Roman"/>
        </w:rPr>
        <w:t>Mõisaküla</w:t>
      </w:r>
      <w:proofErr w:type="spellEnd"/>
      <w:r w:rsidRPr="00C43D3C">
        <w:rPr>
          <w:rFonts w:ascii="Times New Roman" w:hAnsi="Times New Roman" w:cs="Times New Roman"/>
        </w:rPr>
        <w:t xml:space="preserve"> </w:t>
      </w:r>
      <w:proofErr w:type="spellStart"/>
      <w:r w:rsidRPr="00C43D3C">
        <w:rPr>
          <w:rFonts w:ascii="Times New Roman" w:hAnsi="Times New Roman" w:cs="Times New Roman"/>
        </w:rPr>
        <w:t>süsteemi</w:t>
      </w:r>
      <w:proofErr w:type="spellEnd"/>
      <w:r w:rsidRPr="00C43D3C">
        <w:rPr>
          <w:rFonts w:ascii="Times New Roman" w:hAnsi="Times New Roman" w:cs="Times New Roman"/>
        </w:rPr>
        <w:t xml:space="preserve"> </w:t>
      </w:r>
      <w:proofErr w:type="spellStart"/>
      <w:r w:rsidRPr="00C43D3C">
        <w:rPr>
          <w:rFonts w:ascii="Times New Roman" w:hAnsi="Times New Roman" w:cs="Times New Roman"/>
        </w:rPr>
        <w:t>terviklik</w:t>
      </w:r>
      <w:proofErr w:type="spellEnd"/>
      <w:r w:rsidRPr="00C43D3C">
        <w:rPr>
          <w:rFonts w:ascii="Times New Roman" w:hAnsi="Times New Roman" w:cs="Times New Roman"/>
        </w:rPr>
        <w:t xml:space="preserve"> </w:t>
      </w:r>
      <w:proofErr w:type="spellStart"/>
      <w:r w:rsidRPr="00C43D3C">
        <w:rPr>
          <w:rFonts w:ascii="Times New Roman" w:hAnsi="Times New Roman" w:cs="Times New Roman"/>
        </w:rPr>
        <w:t>rekonstrueerimine</w:t>
      </w:r>
      <w:proofErr w:type="spellEnd"/>
      <w:r w:rsidRPr="00C43D3C">
        <w:rPr>
          <w:rFonts w:ascii="Times New Roman" w:hAnsi="Times New Roman" w:cs="Times New Roman"/>
        </w:rPr>
        <w:t xml:space="preserve">; </w:t>
      </w:r>
    </w:p>
    <w:p w14:paraId="1EBB9765" w14:textId="77777777" w:rsidR="00397326" w:rsidRPr="00C43D3C" w:rsidRDefault="00397326" w:rsidP="00397326">
      <w:pPr>
        <w:numPr>
          <w:ilvl w:val="0"/>
          <w:numId w:val="11"/>
        </w:numPr>
        <w:spacing w:after="160" w:line="278" w:lineRule="auto"/>
        <w:rPr>
          <w:rFonts w:ascii="Times New Roman" w:hAnsi="Times New Roman" w:cs="Times New Roman"/>
        </w:rPr>
      </w:pPr>
      <w:r w:rsidRPr="00C43D3C">
        <w:rPr>
          <w:rFonts w:ascii="Times New Roman" w:hAnsi="Times New Roman" w:cs="Times New Roman"/>
        </w:rPr>
        <w:t xml:space="preserve">Abja-Paluoja </w:t>
      </w:r>
      <w:proofErr w:type="spellStart"/>
      <w:r w:rsidRPr="00C43D3C">
        <w:rPr>
          <w:rFonts w:ascii="Times New Roman" w:hAnsi="Times New Roman" w:cs="Times New Roman"/>
        </w:rPr>
        <w:t>põhivõrkude</w:t>
      </w:r>
      <w:proofErr w:type="spellEnd"/>
      <w:r w:rsidRPr="00C43D3C">
        <w:rPr>
          <w:rFonts w:ascii="Times New Roman" w:hAnsi="Times New Roman" w:cs="Times New Roman"/>
        </w:rPr>
        <w:t xml:space="preserve"> </w:t>
      </w:r>
      <w:proofErr w:type="spellStart"/>
      <w:r w:rsidRPr="00C43D3C">
        <w:rPr>
          <w:rFonts w:ascii="Times New Roman" w:hAnsi="Times New Roman" w:cs="Times New Roman"/>
        </w:rPr>
        <w:t>uuendamine</w:t>
      </w:r>
      <w:proofErr w:type="spellEnd"/>
      <w:r w:rsidRPr="00C43D3C">
        <w:rPr>
          <w:rFonts w:ascii="Times New Roman" w:hAnsi="Times New Roman" w:cs="Times New Roman"/>
        </w:rPr>
        <w:t xml:space="preserve">; </w:t>
      </w:r>
    </w:p>
    <w:p w14:paraId="1DABB9B6" w14:textId="77777777" w:rsidR="00397326" w:rsidRPr="00C43D3C" w:rsidRDefault="00397326" w:rsidP="00397326">
      <w:pPr>
        <w:numPr>
          <w:ilvl w:val="0"/>
          <w:numId w:val="11"/>
        </w:numPr>
        <w:spacing w:after="160" w:line="278" w:lineRule="auto"/>
        <w:rPr>
          <w:rFonts w:ascii="Times New Roman" w:hAnsi="Times New Roman" w:cs="Times New Roman"/>
          <w:lang w:val="fi-FI"/>
        </w:rPr>
      </w:pPr>
      <w:r w:rsidRPr="00C43D3C">
        <w:rPr>
          <w:rFonts w:ascii="Times New Roman" w:hAnsi="Times New Roman" w:cs="Times New Roman"/>
          <w:lang w:val="fi-FI"/>
        </w:rPr>
        <w:t xml:space="preserve">Halliste, Õisu ja Kamara süsteemide rekonstrueerimine; </w:t>
      </w:r>
    </w:p>
    <w:p w14:paraId="6000418C" w14:textId="77777777" w:rsidR="00397326" w:rsidRPr="00C43D3C" w:rsidRDefault="00397326" w:rsidP="00397326">
      <w:pPr>
        <w:numPr>
          <w:ilvl w:val="0"/>
          <w:numId w:val="11"/>
        </w:numPr>
        <w:spacing w:after="160" w:line="278" w:lineRule="auto"/>
        <w:rPr>
          <w:rFonts w:ascii="Times New Roman" w:hAnsi="Times New Roman" w:cs="Times New Roman"/>
          <w:lang w:val="fi-FI"/>
        </w:rPr>
      </w:pPr>
      <w:r w:rsidRPr="00C43D3C">
        <w:rPr>
          <w:rFonts w:ascii="Times New Roman" w:hAnsi="Times New Roman" w:cs="Times New Roman"/>
          <w:lang w:val="fi-FI"/>
        </w:rPr>
        <w:t xml:space="preserve">Karksi-Nuia veetorni ja puurkaevude uuendamine; </w:t>
      </w:r>
    </w:p>
    <w:p w14:paraId="04DF8E2D" w14:textId="77777777" w:rsidR="00397326" w:rsidRPr="00C43D3C" w:rsidRDefault="00397326" w:rsidP="00397326">
      <w:pPr>
        <w:pStyle w:val="BodyText"/>
        <w:numPr>
          <w:ilvl w:val="0"/>
          <w:numId w:val="11"/>
        </w:numPr>
        <w:rPr>
          <w:rFonts w:ascii="Times New Roman" w:hAnsi="Times New Roman" w:cs="Times New Roman"/>
          <w:lang w:val="et-EE"/>
        </w:rPr>
      </w:pPr>
      <w:proofErr w:type="spellStart"/>
      <w:r w:rsidRPr="00C43D3C">
        <w:rPr>
          <w:rFonts w:ascii="Times New Roman" w:hAnsi="Times New Roman" w:cs="Times New Roman"/>
        </w:rPr>
        <w:t>sademevee</w:t>
      </w:r>
      <w:proofErr w:type="spellEnd"/>
      <w:r w:rsidRPr="00C43D3C">
        <w:rPr>
          <w:rFonts w:ascii="Times New Roman" w:hAnsi="Times New Roman" w:cs="Times New Roman"/>
        </w:rPr>
        <w:t xml:space="preserve"> </w:t>
      </w:r>
      <w:proofErr w:type="spellStart"/>
      <w:r w:rsidRPr="00C43D3C">
        <w:rPr>
          <w:rFonts w:ascii="Times New Roman" w:hAnsi="Times New Roman" w:cs="Times New Roman"/>
        </w:rPr>
        <w:t>lahenduste</w:t>
      </w:r>
      <w:proofErr w:type="spellEnd"/>
      <w:r w:rsidRPr="00C43D3C">
        <w:rPr>
          <w:rFonts w:ascii="Times New Roman" w:hAnsi="Times New Roman" w:cs="Times New Roman"/>
        </w:rPr>
        <w:t xml:space="preserve"> </w:t>
      </w:r>
      <w:proofErr w:type="spellStart"/>
      <w:r w:rsidRPr="00C43D3C">
        <w:rPr>
          <w:rFonts w:ascii="Times New Roman" w:hAnsi="Times New Roman" w:cs="Times New Roman"/>
        </w:rPr>
        <w:t>arendamine</w:t>
      </w:r>
      <w:proofErr w:type="spellEnd"/>
    </w:p>
    <w:p w14:paraId="0F5E008F" w14:textId="77777777" w:rsidR="00397326" w:rsidRPr="003A04AE" w:rsidRDefault="00397326" w:rsidP="00397326">
      <w:pPr>
        <w:pStyle w:val="BodyText"/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Investeeringud on suunatud:</w:t>
      </w:r>
    </w:p>
    <w:p w14:paraId="244827DF" w14:textId="77777777" w:rsidR="00397326" w:rsidRPr="003A04AE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amortiseerunud torustike rekonstrueerimisele;</w:t>
      </w:r>
    </w:p>
    <w:p w14:paraId="7F2E5925" w14:textId="77777777" w:rsidR="00397326" w:rsidRPr="003A04AE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reoveepuhastite uuendamisele;</w:t>
      </w:r>
    </w:p>
    <w:p w14:paraId="301ED70E" w14:textId="77777777" w:rsidR="00397326" w:rsidRPr="003A04AE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vee kvaliteedi parandamisele;</w:t>
      </w:r>
    </w:p>
    <w:p w14:paraId="2A2CFC3E" w14:textId="77777777" w:rsidR="00397326" w:rsidRPr="003A04AE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sademeveesüsteemide arendamisele;</w:t>
      </w:r>
    </w:p>
    <w:p w14:paraId="1AD5AD4B" w14:textId="77777777" w:rsidR="00397326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3A04AE">
        <w:rPr>
          <w:rFonts w:ascii="Times New Roman" w:hAnsi="Times New Roman" w:cs="Times New Roman"/>
          <w:lang w:val="et-EE"/>
        </w:rPr>
        <w:t>teenuse töökindluse suurendamisele.</w:t>
      </w:r>
    </w:p>
    <w:p w14:paraId="156C6C11" w14:textId="77777777" w:rsidR="00397326" w:rsidRDefault="00397326" w:rsidP="00397326">
      <w:pPr>
        <w:pStyle w:val="Compact"/>
        <w:ind w:left="720"/>
        <w:rPr>
          <w:rFonts w:ascii="Times New Roman" w:hAnsi="Times New Roman" w:cs="Times New Roman"/>
          <w:lang w:val="et-EE"/>
        </w:rPr>
      </w:pPr>
    </w:p>
    <w:p w14:paraId="26031A8A" w14:textId="77777777" w:rsidR="00397326" w:rsidRDefault="00397326" w:rsidP="00397326">
      <w:pPr>
        <w:pStyle w:val="Compact"/>
        <w:ind w:left="720"/>
        <w:rPr>
          <w:rFonts w:ascii="Times New Roman" w:hAnsi="Times New Roman" w:cs="Times New Roman"/>
          <w:lang w:val="et-EE"/>
        </w:rPr>
      </w:pPr>
    </w:p>
    <w:p w14:paraId="755701CE" w14:textId="62CCA9AB" w:rsidR="00397326" w:rsidRDefault="00397326" w:rsidP="00397326">
      <w:pPr>
        <w:pStyle w:val="Compact"/>
        <w:ind w:left="720"/>
        <w:rPr>
          <w:rFonts w:ascii="Times New Roman" w:hAnsi="Times New Roman" w:cs="Times New Roman"/>
          <w:b/>
          <w:bCs/>
          <w:lang w:val="et-EE"/>
        </w:rPr>
      </w:pPr>
      <w:r w:rsidRPr="00397326">
        <w:rPr>
          <w:rFonts w:ascii="Times New Roman" w:hAnsi="Times New Roman" w:cs="Times New Roman"/>
          <w:b/>
          <w:bCs/>
          <w:lang w:val="et-EE"/>
        </w:rPr>
        <w:t>5. Investeeringud</w:t>
      </w:r>
    </w:p>
    <w:p w14:paraId="5B478BD7" w14:textId="77777777" w:rsidR="00397326" w:rsidRPr="00397326" w:rsidRDefault="00397326" w:rsidP="00397326">
      <w:pPr>
        <w:pStyle w:val="Compact"/>
        <w:ind w:left="720"/>
        <w:rPr>
          <w:rFonts w:ascii="Times New Roman" w:hAnsi="Times New Roman" w:cs="Times New Roman"/>
          <w:b/>
          <w:bCs/>
          <w:lang w:val="et-EE"/>
        </w:rPr>
      </w:pPr>
    </w:p>
    <w:p w14:paraId="744BA214" w14:textId="7993FCEE" w:rsidR="00397326" w:rsidRDefault="00397326" w:rsidP="00397326">
      <w:pPr>
        <w:pStyle w:val="Compact"/>
        <w:ind w:left="720"/>
        <w:rPr>
          <w:rFonts w:ascii="Times New Roman" w:hAnsi="Times New Roman" w:cs="Times New Roman"/>
          <w:lang w:val="et-EE"/>
        </w:rPr>
      </w:pPr>
      <w:r>
        <w:rPr>
          <w:rFonts w:ascii="Times New Roman" w:hAnsi="Times New Roman" w:cs="Times New Roman"/>
          <w:lang w:val="et-EE"/>
        </w:rPr>
        <w:t>Investeeringud objektide viisi:</w:t>
      </w:r>
    </w:p>
    <w:tbl>
      <w:tblPr>
        <w:tblW w:w="4217" w:type="dxa"/>
        <w:tblCellSpacing w:w="15" w:type="dxa"/>
        <w:tblInd w:w="75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89"/>
        <w:gridCol w:w="1372"/>
        <w:gridCol w:w="56"/>
      </w:tblGrid>
      <w:tr w:rsidR="00397326" w:rsidRPr="00617088" w14:paraId="7F907D19" w14:textId="77777777" w:rsidTr="00CD3F11">
        <w:trPr>
          <w:trHeight w:val="509"/>
          <w:tblHeader/>
          <w:tblCellSpacing w:w="15" w:type="dxa"/>
        </w:trPr>
        <w:tc>
          <w:tcPr>
            <w:tcW w:w="2744" w:type="dxa"/>
            <w:vAlign w:val="center"/>
            <w:hideMark/>
          </w:tcPr>
          <w:p w14:paraId="1265D6C3" w14:textId="77777777" w:rsidR="00397326" w:rsidRPr="00617088" w:rsidRDefault="00397326" w:rsidP="00CD3F11">
            <w:pPr>
              <w:rPr>
                <w:rFonts w:ascii="Times New Roman" w:hAnsi="Times New Roman" w:cs="Times New Roman"/>
                <w:b/>
                <w:bCs/>
                <w:lang w:val="et-EE"/>
              </w:rPr>
            </w:pPr>
            <w:r w:rsidRPr="00617088">
              <w:rPr>
                <w:rFonts w:ascii="Times New Roman" w:hAnsi="Times New Roman" w:cs="Times New Roman"/>
                <w:b/>
                <w:bCs/>
                <w:lang w:val="et-EE"/>
              </w:rPr>
              <w:lastRenderedPageBreak/>
              <w:t xml:space="preserve">Objekt                                                                            </w:t>
            </w:r>
          </w:p>
        </w:tc>
        <w:tc>
          <w:tcPr>
            <w:tcW w:w="1383" w:type="dxa"/>
            <w:gridSpan w:val="2"/>
            <w:vAlign w:val="center"/>
          </w:tcPr>
          <w:p w14:paraId="67ECB960" w14:textId="77777777" w:rsidR="00397326" w:rsidRPr="00617088" w:rsidRDefault="00397326" w:rsidP="00CD3F11">
            <w:pPr>
              <w:rPr>
                <w:rFonts w:ascii="Times New Roman" w:hAnsi="Times New Roman" w:cs="Times New Roman"/>
                <w:b/>
                <w:bCs/>
                <w:lang w:val="et-EE"/>
              </w:rPr>
            </w:pPr>
            <w:r w:rsidRPr="00617088">
              <w:rPr>
                <w:rFonts w:ascii="Times New Roman" w:hAnsi="Times New Roman" w:cs="Times New Roman"/>
                <w:b/>
                <w:bCs/>
                <w:lang w:val="et-EE"/>
              </w:rPr>
              <w:t>Investeering (€)</w:t>
            </w:r>
          </w:p>
        </w:tc>
      </w:tr>
      <w:tr w:rsidR="00397326" w:rsidRPr="00617088" w14:paraId="7000CABC" w14:textId="77777777" w:rsidTr="00CD3F11">
        <w:trPr>
          <w:trHeight w:val="521"/>
          <w:tblCellSpacing w:w="15" w:type="dxa"/>
        </w:trPr>
        <w:tc>
          <w:tcPr>
            <w:tcW w:w="2744" w:type="dxa"/>
            <w:vAlign w:val="center"/>
            <w:hideMark/>
          </w:tcPr>
          <w:p w14:paraId="651C377E" w14:textId="77777777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>Mõisaküla I etapp</w:t>
            </w:r>
          </w:p>
        </w:tc>
        <w:tc>
          <w:tcPr>
            <w:tcW w:w="1383" w:type="dxa"/>
            <w:gridSpan w:val="2"/>
            <w:vAlign w:val="center"/>
          </w:tcPr>
          <w:p w14:paraId="0689D018" w14:textId="77777777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 xml:space="preserve">  1 998 183</w:t>
            </w:r>
          </w:p>
        </w:tc>
      </w:tr>
      <w:tr w:rsidR="00397326" w:rsidRPr="00617088" w14:paraId="06FC7935" w14:textId="77777777" w:rsidTr="00CD3F11">
        <w:trPr>
          <w:trHeight w:val="509"/>
          <w:tblCellSpacing w:w="15" w:type="dxa"/>
        </w:trPr>
        <w:tc>
          <w:tcPr>
            <w:tcW w:w="2744" w:type="dxa"/>
            <w:vAlign w:val="center"/>
            <w:hideMark/>
          </w:tcPr>
          <w:p w14:paraId="696E79F7" w14:textId="77777777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>Mõisaküla II etapp</w:t>
            </w:r>
          </w:p>
        </w:tc>
        <w:tc>
          <w:tcPr>
            <w:tcW w:w="1383" w:type="dxa"/>
            <w:gridSpan w:val="2"/>
            <w:vAlign w:val="center"/>
          </w:tcPr>
          <w:p w14:paraId="4E49F9AE" w14:textId="77777777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 xml:space="preserve">  1 911 415</w:t>
            </w:r>
          </w:p>
        </w:tc>
      </w:tr>
      <w:tr w:rsidR="00397326" w:rsidRPr="00617088" w14:paraId="0D891C83" w14:textId="77777777" w:rsidTr="00CD3F11">
        <w:trPr>
          <w:trHeight w:val="521"/>
          <w:tblCellSpacing w:w="15" w:type="dxa"/>
        </w:trPr>
        <w:tc>
          <w:tcPr>
            <w:tcW w:w="2744" w:type="dxa"/>
            <w:vAlign w:val="center"/>
            <w:hideMark/>
          </w:tcPr>
          <w:p w14:paraId="1EC2966F" w14:textId="77777777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>Abja-Paluoja Viljandi tee – Mäe tn</w:t>
            </w:r>
          </w:p>
        </w:tc>
        <w:tc>
          <w:tcPr>
            <w:tcW w:w="1383" w:type="dxa"/>
            <w:gridSpan w:val="2"/>
            <w:vAlign w:val="center"/>
          </w:tcPr>
          <w:p w14:paraId="2A11F24C" w14:textId="167009AB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 xml:space="preserve">  1 229 293</w:t>
            </w:r>
          </w:p>
        </w:tc>
      </w:tr>
      <w:tr w:rsidR="00397326" w:rsidRPr="00617088" w14:paraId="46F01B3E" w14:textId="77777777" w:rsidTr="00CD3F11">
        <w:trPr>
          <w:trHeight w:val="521"/>
          <w:tblCellSpacing w:w="15" w:type="dxa"/>
        </w:trPr>
        <w:tc>
          <w:tcPr>
            <w:tcW w:w="2744" w:type="dxa"/>
            <w:vAlign w:val="center"/>
            <w:hideMark/>
          </w:tcPr>
          <w:p w14:paraId="60178B54" w14:textId="77777777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>Halliste</w:t>
            </w:r>
          </w:p>
        </w:tc>
        <w:tc>
          <w:tcPr>
            <w:tcW w:w="1383" w:type="dxa"/>
            <w:gridSpan w:val="2"/>
            <w:vAlign w:val="center"/>
          </w:tcPr>
          <w:p w14:paraId="02490922" w14:textId="3643114E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 xml:space="preserve">   </w:t>
            </w:r>
            <w:r w:rsidR="00C43D3C" w:rsidRPr="00617088">
              <w:rPr>
                <w:rFonts w:ascii="Times New Roman" w:hAnsi="Times New Roman" w:cs="Times New Roman"/>
                <w:lang w:val="et-EE"/>
              </w:rPr>
              <w:t xml:space="preserve">    </w:t>
            </w:r>
            <w:r w:rsidRPr="00617088">
              <w:rPr>
                <w:rFonts w:ascii="Times New Roman" w:hAnsi="Times New Roman" w:cs="Times New Roman"/>
                <w:lang w:val="et-EE"/>
              </w:rPr>
              <w:t>735 914</w:t>
            </w:r>
          </w:p>
        </w:tc>
      </w:tr>
      <w:tr w:rsidR="00397326" w:rsidRPr="00617088" w14:paraId="62A13438" w14:textId="77777777" w:rsidTr="00CD3F11">
        <w:trPr>
          <w:trHeight w:val="509"/>
          <w:tblCellSpacing w:w="15" w:type="dxa"/>
        </w:trPr>
        <w:tc>
          <w:tcPr>
            <w:tcW w:w="2744" w:type="dxa"/>
            <w:vAlign w:val="center"/>
            <w:hideMark/>
          </w:tcPr>
          <w:p w14:paraId="0451F4B8" w14:textId="77777777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 xml:space="preserve">Kamara </w:t>
            </w:r>
          </w:p>
        </w:tc>
        <w:tc>
          <w:tcPr>
            <w:tcW w:w="1383" w:type="dxa"/>
            <w:gridSpan w:val="2"/>
            <w:vAlign w:val="center"/>
          </w:tcPr>
          <w:p w14:paraId="5725DD22" w14:textId="428EA641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 xml:space="preserve">   </w:t>
            </w:r>
            <w:r w:rsidR="00C43D3C" w:rsidRPr="00617088">
              <w:rPr>
                <w:rFonts w:ascii="Times New Roman" w:hAnsi="Times New Roman" w:cs="Times New Roman"/>
                <w:lang w:val="et-EE"/>
              </w:rPr>
              <w:t xml:space="preserve">   </w:t>
            </w:r>
            <w:r w:rsidRPr="00617088">
              <w:rPr>
                <w:rFonts w:ascii="Times New Roman" w:hAnsi="Times New Roman" w:cs="Times New Roman"/>
                <w:lang w:val="et-EE"/>
              </w:rPr>
              <w:t xml:space="preserve"> 510 888</w:t>
            </w:r>
          </w:p>
        </w:tc>
      </w:tr>
      <w:tr w:rsidR="00397326" w:rsidRPr="00617088" w14:paraId="1C3B88B4" w14:textId="77777777" w:rsidTr="00CD3F11">
        <w:trPr>
          <w:trHeight w:val="521"/>
          <w:tblCellSpacing w:w="15" w:type="dxa"/>
        </w:trPr>
        <w:tc>
          <w:tcPr>
            <w:tcW w:w="2744" w:type="dxa"/>
            <w:vAlign w:val="center"/>
            <w:hideMark/>
          </w:tcPr>
          <w:p w14:paraId="5D5D4480" w14:textId="77777777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 xml:space="preserve">Karksi-Nuia Lõuna/Võidu tn </w:t>
            </w:r>
          </w:p>
        </w:tc>
        <w:tc>
          <w:tcPr>
            <w:tcW w:w="1383" w:type="dxa"/>
            <w:gridSpan w:val="2"/>
            <w:vAlign w:val="center"/>
          </w:tcPr>
          <w:p w14:paraId="5E19BB83" w14:textId="3B033107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 xml:space="preserve">     </w:t>
            </w:r>
            <w:r w:rsidR="00C43D3C" w:rsidRPr="00617088">
              <w:rPr>
                <w:rFonts w:ascii="Times New Roman" w:hAnsi="Times New Roman" w:cs="Times New Roman"/>
                <w:lang w:val="et-EE"/>
              </w:rPr>
              <w:t xml:space="preserve">  </w:t>
            </w:r>
            <w:r w:rsidRPr="00617088">
              <w:rPr>
                <w:rFonts w:ascii="Times New Roman" w:hAnsi="Times New Roman" w:cs="Times New Roman"/>
                <w:lang w:val="et-EE"/>
              </w:rPr>
              <w:t>498 094</w:t>
            </w:r>
          </w:p>
        </w:tc>
      </w:tr>
      <w:tr w:rsidR="00397326" w:rsidRPr="00617088" w14:paraId="6394D1AA" w14:textId="77777777" w:rsidTr="00CD3F11">
        <w:trPr>
          <w:trHeight w:val="521"/>
          <w:tblCellSpacing w:w="15" w:type="dxa"/>
        </w:trPr>
        <w:tc>
          <w:tcPr>
            <w:tcW w:w="2744" w:type="dxa"/>
            <w:vAlign w:val="center"/>
            <w:hideMark/>
          </w:tcPr>
          <w:p w14:paraId="32F81B63" w14:textId="77777777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>Karksi-Nuia–Univere</w:t>
            </w:r>
          </w:p>
        </w:tc>
        <w:tc>
          <w:tcPr>
            <w:tcW w:w="1383" w:type="dxa"/>
            <w:gridSpan w:val="2"/>
            <w:vAlign w:val="center"/>
          </w:tcPr>
          <w:p w14:paraId="733F6F11" w14:textId="75946FBF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 xml:space="preserve">   </w:t>
            </w:r>
            <w:r w:rsidR="00C43D3C" w:rsidRPr="00617088">
              <w:rPr>
                <w:rFonts w:ascii="Times New Roman" w:hAnsi="Times New Roman" w:cs="Times New Roman"/>
                <w:lang w:val="et-EE"/>
              </w:rPr>
              <w:t xml:space="preserve">   </w:t>
            </w:r>
            <w:r w:rsidRPr="00617088">
              <w:rPr>
                <w:rFonts w:ascii="Times New Roman" w:hAnsi="Times New Roman" w:cs="Times New Roman"/>
                <w:lang w:val="et-EE"/>
              </w:rPr>
              <w:t xml:space="preserve"> 312 340</w:t>
            </w:r>
          </w:p>
        </w:tc>
      </w:tr>
      <w:tr w:rsidR="00397326" w:rsidRPr="00617088" w14:paraId="63FF0B63" w14:textId="77777777" w:rsidTr="00CD3F11">
        <w:trPr>
          <w:trHeight w:val="521"/>
          <w:tblCellSpacing w:w="15" w:type="dxa"/>
        </w:trPr>
        <w:tc>
          <w:tcPr>
            <w:tcW w:w="2744" w:type="dxa"/>
            <w:vAlign w:val="center"/>
            <w:hideMark/>
          </w:tcPr>
          <w:p w14:paraId="5F3C5593" w14:textId="77777777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 xml:space="preserve">Abja-Paluoja Pärnu mnt        </w:t>
            </w:r>
          </w:p>
        </w:tc>
        <w:tc>
          <w:tcPr>
            <w:tcW w:w="1383" w:type="dxa"/>
            <w:gridSpan w:val="2"/>
            <w:vAlign w:val="center"/>
          </w:tcPr>
          <w:p w14:paraId="28ABDB0B" w14:textId="192F099A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 xml:space="preserve">   </w:t>
            </w:r>
            <w:r w:rsidR="00C43D3C" w:rsidRPr="00617088">
              <w:rPr>
                <w:rFonts w:ascii="Times New Roman" w:hAnsi="Times New Roman" w:cs="Times New Roman"/>
                <w:lang w:val="et-EE"/>
              </w:rPr>
              <w:t xml:space="preserve">    </w:t>
            </w:r>
            <w:r w:rsidRPr="00617088">
              <w:rPr>
                <w:rFonts w:ascii="Times New Roman" w:hAnsi="Times New Roman" w:cs="Times New Roman"/>
                <w:lang w:val="et-EE"/>
              </w:rPr>
              <w:t>308 746</w:t>
            </w:r>
          </w:p>
        </w:tc>
      </w:tr>
      <w:tr w:rsidR="00397326" w:rsidRPr="00617088" w14:paraId="386B4C74" w14:textId="77777777" w:rsidTr="00CD3F11">
        <w:trPr>
          <w:trHeight w:val="509"/>
          <w:tblCellSpacing w:w="15" w:type="dxa"/>
        </w:trPr>
        <w:tc>
          <w:tcPr>
            <w:tcW w:w="2744" w:type="dxa"/>
            <w:vAlign w:val="center"/>
            <w:hideMark/>
          </w:tcPr>
          <w:p w14:paraId="4A64BF5D" w14:textId="77777777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 xml:space="preserve">Õisu  </w:t>
            </w:r>
          </w:p>
        </w:tc>
        <w:tc>
          <w:tcPr>
            <w:tcW w:w="1383" w:type="dxa"/>
            <w:gridSpan w:val="2"/>
            <w:vAlign w:val="center"/>
          </w:tcPr>
          <w:p w14:paraId="160E29EE" w14:textId="78BE6905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 xml:space="preserve">   </w:t>
            </w:r>
            <w:r w:rsidR="00C43D3C" w:rsidRPr="00617088">
              <w:rPr>
                <w:rFonts w:ascii="Times New Roman" w:hAnsi="Times New Roman" w:cs="Times New Roman"/>
                <w:lang w:val="et-EE"/>
              </w:rPr>
              <w:t xml:space="preserve">   </w:t>
            </w:r>
            <w:r w:rsidRPr="00617088">
              <w:rPr>
                <w:rFonts w:ascii="Times New Roman" w:hAnsi="Times New Roman" w:cs="Times New Roman"/>
                <w:lang w:val="et-EE"/>
              </w:rPr>
              <w:t>299 000</w:t>
            </w:r>
          </w:p>
        </w:tc>
      </w:tr>
      <w:tr w:rsidR="00397326" w:rsidRPr="00617088" w14:paraId="4B3CD40A" w14:textId="77777777" w:rsidTr="00CD3F11">
        <w:trPr>
          <w:gridAfter w:val="1"/>
          <w:wAfter w:w="11" w:type="dxa"/>
          <w:trHeight w:val="521"/>
          <w:tblCellSpacing w:w="15" w:type="dxa"/>
        </w:trPr>
        <w:tc>
          <w:tcPr>
            <w:tcW w:w="2744" w:type="dxa"/>
            <w:vAlign w:val="center"/>
            <w:hideMark/>
          </w:tcPr>
          <w:p w14:paraId="0760D270" w14:textId="77777777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 xml:space="preserve">Mõisaküla Loode tn                                                                              </w:t>
            </w:r>
          </w:p>
        </w:tc>
        <w:tc>
          <w:tcPr>
            <w:tcW w:w="1342" w:type="dxa"/>
            <w:vAlign w:val="center"/>
          </w:tcPr>
          <w:p w14:paraId="2875D36D" w14:textId="330A5FEF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 xml:space="preserve">    </w:t>
            </w:r>
            <w:r w:rsidR="00C43D3C" w:rsidRPr="00617088">
              <w:rPr>
                <w:rFonts w:ascii="Times New Roman" w:hAnsi="Times New Roman" w:cs="Times New Roman"/>
                <w:lang w:val="et-EE"/>
              </w:rPr>
              <w:t xml:space="preserve">  </w:t>
            </w:r>
            <w:r w:rsidRPr="00617088">
              <w:rPr>
                <w:rFonts w:ascii="Times New Roman" w:hAnsi="Times New Roman" w:cs="Times New Roman"/>
                <w:lang w:val="et-EE"/>
              </w:rPr>
              <w:t>242 248</w:t>
            </w:r>
          </w:p>
        </w:tc>
      </w:tr>
      <w:tr w:rsidR="00397326" w:rsidRPr="00617088" w14:paraId="6AAAE55F" w14:textId="77777777" w:rsidTr="00CD3F11">
        <w:trPr>
          <w:gridAfter w:val="1"/>
          <w:wAfter w:w="11" w:type="dxa"/>
          <w:trHeight w:val="521"/>
          <w:tblCellSpacing w:w="15" w:type="dxa"/>
        </w:trPr>
        <w:tc>
          <w:tcPr>
            <w:tcW w:w="2744" w:type="dxa"/>
            <w:vAlign w:val="center"/>
            <w:hideMark/>
          </w:tcPr>
          <w:p w14:paraId="779F5C7F" w14:textId="1BDBFF2B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 xml:space="preserve">Karksi-Nuia veetorn </w:t>
            </w:r>
          </w:p>
        </w:tc>
        <w:tc>
          <w:tcPr>
            <w:tcW w:w="1342" w:type="dxa"/>
            <w:vAlign w:val="center"/>
          </w:tcPr>
          <w:p w14:paraId="37AC5E50" w14:textId="12DDA70D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 xml:space="preserve">   </w:t>
            </w:r>
            <w:r w:rsidR="00C43D3C" w:rsidRPr="00617088">
              <w:rPr>
                <w:rFonts w:ascii="Times New Roman" w:hAnsi="Times New Roman" w:cs="Times New Roman"/>
                <w:lang w:val="et-EE"/>
              </w:rPr>
              <w:t xml:space="preserve">   </w:t>
            </w:r>
            <w:r w:rsidRPr="00617088">
              <w:rPr>
                <w:rFonts w:ascii="Times New Roman" w:hAnsi="Times New Roman" w:cs="Times New Roman"/>
                <w:lang w:val="et-EE"/>
              </w:rPr>
              <w:t>218 500</w:t>
            </w:r>
          </w:p>
        </w:tc>
      </w:tr>
      <w:tr w:rsidR="00397326" w:rsidRPr="00617088" w14:paraId="3BE34472" w14:textId="77777777" w:rsidTr="00CD3F11">
        <w:trPr>
          <w:gridAfter w:val="1"/>
          <w:wAfter w:w="11" w:type="dxa"/>
          <w:trHeight w:val="509"/>
          <w:tblCellSpacing w:w="15" w:type="dxa"/>
        </w:trPr>
        <w:tc>
          <w:tcPr>
            <w:tcW w:w="2744" w:type="dxa"/>
            <w:vAlign w:val="center"/>
            <w:hideMark/>
          </w:tcPr>
          <w:p w14:paraId="392E6433" w14:textId="77777777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>Karksi Tare ja Allika tn</w:t>
            </w:r>
          </w:p>
        </w:tc>
        <w:tc>
          <w:tcPr>
            <w:tcW w:w="1342" w:type="dxa"/>
            <w:vAlign w:val="center"/>
          </w:tcPr>
          <w:p w14:paraId="43C6C794" w14:textId="2D1DF801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 xml:space="preserve">   </w:t>
            </w:r>
            <w:r w:rsidR="00C43D3C" w:rsidRPr="00617088">
              <w:rPr>
                <w:rFonts w:ascii="Times New Roman" w:hAnsi="Times New Roman" w:cs="Times New Roman"/>
                <w:lang w:val="et-EE"/>
              </w:rPr>
              <w:t xml:space="preserve">  </w:t>
            </w:r>
            <w:r w:rsidRPr="00617088">
              <w:rPr>
                <w:rFonts w:ascii="Times New Roman" w:hAnsi="Times New Roman" w:cs="Times New Roman"/>
                <w:lang w:val="et-EE"/>
              </w:rPr>
              <w:t>196 938</w:t>
            </w:r>
          </w:p>
        </w:tc>
      </w:tr>
      <w:tr w:rsidR="00397326" w:rsidRPr="00617088" w14:paraId="0490BA4F" w14:textId="77777777" w:rsidTr="00CD3F11">
        <w:trPr>
          <w:gridAfter w:val="1"/>
          <w:wAfter w:w="11" w:type="dxa"/>
          <w:trHeight w:val="521"/>
          <w:tblCellSpacing w:w="15" w:type="dxa"/>
        </w:trPr>
        <w:tc>
          <w:tcPr>
            <w:tcW w:w="2744" w:type="dxa"/>
            <w:vAlign w:val="center"/>
            <w:hideMark/>
          </w:tcPr>
          <w:p w14:paraId="18C58E6D" w14:textId="77777777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>Karksi-Nuia Kase tn/Polli tee</w:t>
            </w:r>
          </w:p>
        </w:tc>
        <w:tc>
          <w:tcPr>
            <w:tcW w:w="1342" w:type="dxa"/>
            <w:vAlign w:val="center"/>
          </w:tcPr>
          <w:p w14:paraId="6DF5AA3C" w14:textId="720E4D51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 xml:space="preserve">   </w:t>
            </w:r>
            <w:r w:rsidR="00C43D3C" w:rsidRPr="00617088">
              <w:rPr>
                <w:rFonts w:ascii="Times New Roman" w:hAnsi="Times New Roman" w:cs="Times New Roman"/>
                <w:lang w:val="et-EE"/>
              </w:rPr>
              <w:t xml:space="preserve">  </w:t>
            </w:r>
            <w:r w:rsidRPr="00617088">
              <w:rPr>
                <w:rFonts w:ascii="Times New Roman" w:hAnsi="Times New Roman" w:cs="Times New Roman"/>
                <w:lang w:val="et-EE"/>
              </w:rPr>
              <w:t>114 770</w:t>
            </w:r>
          </w:p>
        </w:tc>
      </w:tr>
      <w:tr w:rsidR="00397326" w:rsidRPr="00617088" w14:paraId="369F9615" w14:textId="77777777" w:rsidTr="00CD3F11">
        <w:trPr>
          <w:gridAfter w:val="1"/>
          <w:wAfter w:w="11" w:type="dxa"/>
          <w:trHeight w:val="509"/>
          <w:tblCellSpacing w:w="15" w:type="dxa"/>
        </w:trPr>
        <w:tc>
          <w:tcPr>
            <w:tcW w:w="2744" w:type="dxa"/>
            <w:vAlign w:val="center"/>
            <w:hideMark/>
          </w:tcPr>
          <w:p w14:paraId="3F481B93" w14:textId="77777777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>Karksi kompostimisväljak</w:t>
            </w:r>
          </w:p>
        </w:tc>
        <w:tc>
          <w:tcPr>
            <w:tcW w:w="1342" w:type="dxa"/>
            <w:vAlign w:val="center"/>
          </w:tcPr>
          <w:p w14:paraId="4C56BD0E" w14:textId="2E622B8C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 xml:space="preserve">    </w:t>
            </w:r>
            <w:r w:rsidR="00C43D3C" w:rsidRPr="00617088">
              <w:rPr>
                <w:rFonts w:ascii="Times New Roman" w:hAnsi="Times New Roman" w:cs="Times New Roman"/>
                <w:lang w:val="et-EE"/>
              </w:rPr>
              <w:t xml:space="preserve">  </w:t>
            </w:r>
            <w:r w:rsidR="00BA0FF5" w:rsidRPr="00617088">
              <w:rPr>
                <w:rFonts w:ascii="Times New Roman" w:hAnsi="Times New Roman" w:cs="Times New Roman"/>
                <w:lang w:val="et-EE"/>
              </w:rPr>
              <w:t xml:space="preserve">  </w:t>
            </w:r>
            <w:r w:rsidRPr="00617088">
              <w:rPr>
                <w:rFonts w:ascii="Times New Roman" w:hAnsi="Times New Roman" w:cs="Times New Roman"/>
                <w:lang w:val="et-EE"/>
              </w:rPr>
              <w:t>40 000</w:t>
            </w:r>
          </w:p>
        </w:tc>
      </w:tr>
    </w:tbl>
    <w:p w14:paraId="348C05BC" w14:textId="6095FAE8" w:rsidR="00397326" w:rsidRPr="00617088" w:rsidRDefault="00397326" w:rsidP="00397326">
      <w:pPr>
        <w:ind w:left="360"/>
        <w:rPr>
          <w:rFonts w:ascii="Times New Roman" w:hAnsi="Times New Roman" w:cs="Times New Roman"/>
          <w:b/>
          <w:bCs/>
          <w:lang w:val="et-EE"/>
        </w:rPr>
      </w:pPr>
      <w:r w:rsidRPr="00617088">
        <w:rPr>
          <w:rFonts w:ascii="Times New Roman" w:hAnsi="Times New Roman" w:cs="Times New Roman"/>
          <w:u w:val="single"/>
          <w:lang w:val="et-EE"/>
        </w:rPr>
        <w:t>Kolm suuremat investeerimisobjekti</w:t>
      </w:r>
      <w:r w:rsidRPr="00617088">
        <w:rPr>
          <w:rFonts w:ascii="Times New Roman" w:hAnsi="Times New Roman" w:cs="Times New Roman"/>
          <w:b/>
          <w:bCs/>
          <w:lang w:val="et-EE"/>
        </w:rPr>
        <w:t>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21"/>
        <w:gridCol w:w="1549"/>
      </w:tblGrid>
      <w:tr w:rsidR="00397326" w:rsidRPr="00617088" w14:paraId="60325D83" w14:textId="77777777" w:rsidTr="00CD3F11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CD74760" w14:textId="77777777" w:rsidR="00397326" w:rsidRPr="00617088" w:rsidRDefault="00397326" w:rsidP="00CD3F11">
            <w:pPr>
              <w:rPr>
                <w:rFonts w:ascii="Times New Roman" w:hAnsi="Times New Roman" w:cs="Times New Roman"/>
                <w:b/>
                <w:bCs/>
                <w:lang w:val="et-EE"/>
              </w:rPr>
            </w:pPr>
            <w:r w:rsidRPr="00617088">
              <w:rPr>
                <w:rFonts w:ascii="Times New Roman" w:hAnsi="Times New Roman" w:cs="Times New Roman"/>
                <w:b/>
                <w:bCs/>
                <w:lang w:val="et-EE"/>
              </w:rPr>
              <w:t>Objekt</w:t>
            </w:r>
          </w:p>
        </w:tc>
        <w:tc>
          <w:tcPr>
            <w:tcW w:w="0" w:type="auto"/>
            <w:vAlign w:val="center"/>
            <w:hideMark/>
          </w:tcPr>
          <w:p w14:paraId="19DA210B" w14:textId="77777777" w:rsidR="00397326" w:rsidRPr="00617088" w:rsidRDefault="00397326" w:rsidP="00CD3F11">
            <w:pPr>
              <w:rPr>
                <w:rFonts w:ascii="Times New Roman" w:hAnsi="Times New Roman" w:cs="Times New Roman"/>
                <w:b/>
                <w:bCs/>
                <w:lang w:val="et-EE"/>
              </w:rPr>
            </w:pPr>
            <w:r w:rsidRPr="00617088">
              <w:rPr>
                <w:rFonts w:ascii="Times New Roman" w:hAnsi="Times New Roman" w:cs="Times New Roman"/>
                <w:b/>
                <w:bCs/>
                <w:lang w:val="et-EE"/>
              </w:rPr>
              <w:t>Maksumus (€)</w:t>
            </w:r>
          </w:p>
        </w:tc>
      </w:tr>
      <w:tr w:rsidR="00397326" w:rsidRPr="00617088" w14:paraId="3277E706" w14:textId="77777777" w:rsidTr="00CD3F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73A657A" w14:textId="77777777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>Mõisaküla I etapp</w:t>
            </w:r>
          </w:p>
        </w:tc>
        <w:tc>
          <w:tcPr>
            <w:tcW w:w="0" w:type="auto"/>
            <w:vAlign w:val="center"/>
            <w:hideMark/>
          </w:tcPr>
          <w:p w14:paraId="6653A899" w14:textId="77777777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>1 998 183</w:t>
            </w:r>
          </w:p>
        </w:tc>
      </w:tr>
      <w:tr w:rsidR="00397326" w:rsidRPr="00617088" w14:paraId="017B5896" w14:textId="77777777" w:rsidTr="00CD3F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E6AB2B" w14:textId="77777777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>Mõisaküla II etapp</w:t>
            </w:r>
          </w:p>
        </w:tc>
        <w:tc>
          <w:tcPr>
            <w:tcW w:w="0" w:type="auto"/>
            <w:vAlign w:val="center"/>
            <w:hideMark/>
          </w:tcPr>
          <w:p w14:paraId="7841703A" w14:textId="77777777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>1 911 415</w:t>
            </w:r>
          </w:p>
        </w:tc>
      </w:tr>
      <w:tr w:rsidR="00397326" w:rsidRPr="00617088" w14:paraId="25F8EFE1" w14:textId="77777777" w:rsidTr="00CD3F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021B2D" w14:textId="77777777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>Abja-Paluoja Viljandi tee–Mäe tn</w:t>
            </w:r>
          </w:p>
        </w:tc>
        <w:tc>
          <w:tcPr>
            <w:tcW w:w="0" w:type="auto"/>
            <w:vAlign w:val="center"/>
            <w:hideMark/>
          </w:tcPr>
          <w:p w14:paraId="0FD97F65" w14:textId="77777777" w:rsidR="00397326" w:rsidRPr="00617088" w:rsidRDefault="00397326" w:rsidP="00CD3F11">
            <w:pPr>
              <w:rPr>
                <w:rFonts w:ascii="Times New Roman" w:hAnsi="Times New Roman" w:cs="Times New Roman"/>
                <w:lang w:val="et-EE"/>
              </w:rPr>
            </w:pPr>
            <w:r w:rsidRPr="00617088">
              <w:rPr>
                <w:rFonts w:ascii="Times New Roman" w:hAnsi="Times New Roman" w:cs="Times New Roman"/>
                <w:lang w:val="et-EE"/>
              </w:rPr>
              <w:t>1 229 293</w:t>
            </w:r>
          </w:p>
        </w:tc>
      </w:tr>
    </w:tbl>
    <w:p w14:paraId="5A174854" w14:textId="77777777" w:rsidR="00397326" w:rsidRPr="00617088" w:rsidRDefault="00397326" w:rsidP="00397326">
      <w:pPr>
        <w:rPr>
          <w:rFonts w:ascii="Times New Roman" w:hAnsi="Times New Roman" w:cs="Times New Roman"/>
          <w:lang w:val="et-EE"/>
        </w:rPr>
      </w:pPr>
      <w:r w:rsidRPr="00617088">
        <w:rPr>
          <w:rFonts w:ascii="Times New Roman" w:hAnsi="Times New Roman" w:cs="Times New Roman"/>
          <w:lang w:val="et-EE"/>
        </w:rPr>
        <w:t>Nimetatud projektid moodustavad ligikaudu 60% kogu investeeringuprogrammist.</w:t>
      </w:r>
    </w:p>
    <w:p w14:paraId="3DCE75DA" w14:textId="77777777" w:rsidR="00397326" w:rsidRPr="00617088" w:rsidRDefault="00397326" w:rsidP="00397326">
      <w:pPr>
        <w:pStyle w:val="Compact"/>
        <w:ind w:left="720"/>
        <w:rPr>
          <w:rFonts w:ascii="Times New Roman" w:hAnsi="Times New Roman" w:cs="Times New Roman"/>
          <w:b/>
          <w:bCs/>
          <w:lang w:val="et-EE"/>
        </w:rPr>
      </w:pPr>
    </w:p>
    <w:p w14:paraId="41ECF351" w14:textId="77777777" w:rsidR="007C7AA0" w:rsidRPr="00617088" w:rsidRDefault="007C7AA0" w:rsidP="00397326">
      <w:pPr>
        <w:pStyle w:val="Compact"/>
        <w:ind w:left="720"/>
        <w:rPr>
          <w:rFonts w:ascii="Times New Roman" w:hAnsi="Times New Roman" w:cs="Times New Roman"/>
          <w:b/>
          <w:bCs/>
          <w:lang w:val="et-EE"/>
        </w:rPr>
      </w:pPr>
    </w:p>
    <w:p w14:paraId="28A930B0" w14:textId="77777777" w:rsidR="007C7AA0" w:rsidRPr="00617088" w:rsidRDefault="007C7AA0" w:rsidP="00397326">
      <w:pPr>
        <w:pStyle w:val="Compact"/>
        <w:ind w:left="720"/>
        <w:rPr>
          <w:rFonts w:ascii="Times New Roman" w:hAnsi="Times New Roman" w:cs="Times New Roman"/>
          <w:b/>
          <w:bCs/>
          <w:lang w:val="et-EE"/>
        </w:rPr>
      </w:pPr>
    </w:p>
    <w:p w14:paraId="6BE879D9" w14:textId="77777777" w:rsidR="007C7AA0" w:rsidRPr="00617088" w:rsidRDefault="007C7AA0" w:rsidP="00397326">
      <w:pPr>
        <w:pStyle w:val="Compact"/>
        <w:ind w:left="720"/>
        <w:rPr>
          <w:rFonts w:ascii="Times New Roman" w:hAnsi="Times New Roman" w:cs="Times New Roman"/>
          <w:b/>
          <w:bCs/>
          <w:lang w:val="et-EE"/>
        </w:rPr>
      </w:pPr>
    </w:p>
    <w:p w14:paraId="00F2ED56" w14:textId="3479E117" w:rsidR="00397326" w:rsidRPr="007C7AA0" w:rsidRDefault="007C7AA0" w:rsidP="00397326">
      <w:pPr>
        <w:pStyle w:val="Compact"/>
        <w:numPr>
          <w:ilvl w:val="0"/>
          <w:numId w:val="12"/>
        </w:numPr>
        <w:rPr>
          <w:rFonts w:ascii="Times New Roman" w:hAnsi="Times New Roman" w:cs="Times New Roman"/>
          <w:b/>
          <w:bCs/>
          <w:u w:val="single"/>
          <w:lang w:val="et-EE"/>
        </w:rPr>
      </w:pPr>
      <w:r>
        <w:rPr>
          <w:rFonts w:ascii="Times New Roman" w:hAnsi="Times New Roman" w:cs="Times New Roman"/>
          <w:b/>
          <w:bCs/>
          <w:u w:val="single"/>
          <w:lang w:val="et-EE"/>
        </w:rPr>
        <w:lastRenderedPageBreak/>
        <w:t>ÜVK arengukava eelnõu mõju</w:t>
      </w:r>
    </w:p>
    <w:p w14:paraId="02879F2A" w14:textId="77777777" w:rsidR="00397326" w:rsidRPr="00FB234A" w:rsidRDefault="00397326" w:rsidP="00397326">
      <w:pPr>
        <w:pStyle w:val="FirstParagraph"/>
        <w:rPr>
          <w:rFonts w:ascii="Times New Roman" w:hAnsi="Times New Roman" w:cs="Times New Roman"/>
          <w:lang w:val="et-EE"/>
        </w:rPr>
      </w:pPr>
      <w:r w:rsidRPr="00FB234A">
        <w:rPr>
          <w:rFonts w:ascii="Times New Roman" w:hAnsi="Times New Roman" w:cs="Times New Roman"/>
          <w:lang w:val="et-EE"/>
        </w:rPr>
        <w:t>5.1. Mõju elanikele</w:t>
      </w:r>
    </w:p>
    <w:p w14:paraId="27F1B419" w14:textId="77777777" w:rsidR="00397326" w:rsidRPr="00FB234A" w:rsidRDefault="00397326" w:rsidP="00397326">
      <w:pPr>
        <w:pStyle w:val="BodyText"/>
        <w:rPr>
          <w:rFonts w:ascii="Times New Roman" w:hAnsi="Times New Roman" w:cs="Times New Roman"/>
          <w:lang w:val="et-EE"/>
        </w:rPr>
      </w:pPr>
      <w:r w:rsidRPr="00FB234A">
        <w:rPr>
          <w:rFonts w:ascii="Times New Roman" w:hAnsi="Times New Roman" w:cs="Times New Roman"/>
          <w:lang w:val="et-EE"/>
        </w:rPr>
        <w:t>Määruse vastuvõtmine aitab tagada:</w:t>
      </w:r>
    </w:p>
    <w:p w14:paraId="7E96FE00" w14:textId="77777777" w:rsidR="00397326" w:rsidRPr="00FB234A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FB234A">
        <w:rPr>
          <w:rFonts w:ascii="Times New Roman" w:hAnsi="Times New Roman" w:cs="Times New Roman"/>
          <w:lang w:val="et-EE"/>
        </w:rPr>
        <w:t>kvaliteetse joogivee;</w:t>
      </w:r>
    </w:p>
    <w:p w14:paraId="019B5288" w14:textId="77777777" w:rsidR="00397326" w:rsidRPr="00FB234A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FB234A">
        <w:rPr>
          <w:rFonts w:ascii="Times New Roman" w:hAnsi="Times New Roman" w:cs="Times New Roman"/>
          <w:lang w:val="et-EE"/>
        </w:rPr>
        <w:t>nõuetekohase reoveekäitluse;</w:t>
      </w:r>
    </w:p>
    <w:p w14:paraId="3EB9E554" w14:textId="77777777" w:rsidR="00397326" w:rsidRPr="00FB234A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FB234A">
        <w:rPr>
          <w:rFonts w:ascii="Times New Roman" w:hAnsi="Times New Roman" w:cs="Times New Roman"/>
          <w:lang w:val="et-EE"/>
        </w:rPr>
        <w:t>sademevee parema ärajuhtimise;</w:t>
      </w:r>
    </w:p>
    <w:p w14:paraId="3F1AE6C6" w14:textId="77777777" w:rsidR="00397326" w:rsidRPr="00FB234A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FB234A">
        <w:rPr>
          <w:rFonts w:ascii="Times New Roman" w:hAnsi="Times New Roman" w:cs="Times New Roman"/>
          <w:lang w:val="et-EE"/>
        </w:rPr>
        <w:t>teenuse töökindluse suurenemise;</w:t>
      </w:r>
    </w:p>
    <w:p w14:paraId="7C9F8AA6" w14:textId="06140D54" w:rsidR="00397326" w:rsidRPr="00FB234A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FB234A">
        <w:rPr>
          <w:rFonts w:ascii="Times New Roman" w:hAnsi="Times New Roman" w:cs="Times New Roman"/>
          <w:lang w:val="et-EE"/>
        </w:rPr>
        <w:t>kinnisvara väärtuse säilimine ja kasv.</w:t>
      </w:r>
    </w:p>
    <w:p w14:paraId="0F970462" w14:textId="77777777" w:rsidR="00397326" w:rsidRPr="007C7AA0" w:rsidRDefault="00397326" w:rsidP="00397326">
      <w:pPr>
        <w:pStyle w:val="FirstParagraph"/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5.2. Mõju keskkonnale</w:t>
      </w:r>
    </w:p>
    <w:p w14:paraId="2F8FE3AB" w14:textId="77777777" w:rsidR="00397326" w:rsidRPr="007C7AA0" w:rsidRDefault="00397326" w:rsidP="00397326">
      <w:pPr>
        <w:pStyle w:val="BodyText"/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Positiivne mõju seisneb:</w:t>
      </w:r>
    </w:p>
    <w:p w14:paraId="3E1DD636" w14:textId="77777777" w:rsidR="00397326" w:rsidRPr="007C7AA0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põhjavee kaitse tugevdamises;</w:t>
      </w:r>
    </w:p>
    <w:p w14:paraId="19AFAD36" w14:textId="77777777" w:rsidR="00397326" w:rsidRPr="007C7AA0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reostuskoormuse vähendamises;</w:t>
      </w:r>
    </w:p>
    <w:p w14:paraId="0394B10F" w14:textId="77777777" w:rsidR="00397326" w:rsidRPr="007C7AA0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sademevee paremaks juhtimiseks vajalike meetmete rakendamises;</w:t>
      </w:r>
    </w:p>
    <w:p w14:paraId="7A594804" w14:textId="77777777" w:rsidR="00397326" w:rsidRPr="007C7AA0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veemajanduskava eesmärkide saavutamises.</w:t>
      </w:r>
    </w:p>
    <w:p w14:paraId="4E2CAACD" w14:textId="77777777" w:rsidR="00397326" w:rsidRPr="007C7AA0" w:rsidRDefault="00397326" w:rsidP="00397326">
      <w:pPr>
        <w:pStyle w:val="FirstParagraph"/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5.3. Mõju vallale</w:t>
      </w:r>
    </w:p>
    <w:p w14:paraId="22A1634D" w14:textId="77777777" w:rsidR="00397326" w:rsidRPr="007C7AA0" w:rsidRDefault="00397326" w:rsidP="00397326">
      <w:pPr>
        <w:pStyle w:val="BodyText"/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Arendamise kava annab aluse:</w:t>
      </w:r>
    </w:p>
    <w:p w14:paraId="246B38DF" w14:textId="77777777" w:rsidR="00397326" w:rsidRPr="007C7AA0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investeeringute kavandamiseks;</w:t>
      </w:r>
    </w:p>
    <w:p w14:paraId="407189D2" w14:textId="77777777" w:rsidR="00397326" w:rsidRPr="007C7AA0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toetustaotluste esitamiseks;</w:t>
      </w:r>
    </w:p>
    <w:p w14:paraId="5EC109B7" w14:textId="77777777" w:rsidR="00397326" w:rsidRPr="007C7AA0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vee-ettevõtja tegevuse planeerimiseks;</w:t>
      </w:r>
    </w:p>
    <w:p w14:paraId="2E9E95D0" w14:textId="5BA3720E" w:rsidR="00397326" w:rsidRPr="007C7AA0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ühisveevärgi ja -kanalisatsiooni süsteemide jätkusuutlikuks arendamiseks.</w:t>
      </w:r>
    </w:p>
    <w:p w14:paraId="14E6085C" w14:textId="77777777" w:rsidR="00397326" w:rsidRPr="007C7AA0" w:rsidRDefault="00397326" w:rsidP="00397326">
      <w:pPr>
        <w:pStyle w:val="Compact"/>
        <w:ind w:left="720"/>
        <w:rPr>
          <w:rFonts w:ascii="Times New Roman" w:hAnsi="Times New Roman" w:cs="Times New Roman"/>
          <w:lang w:val="et-EE"/>
        </w:rPr>
      </w:pPr>
    </w:p>
    <w:p w14:paraId="57DB62F3" w14:textId="77777777" w:rsidR="00397326" w:rsidRPr="000333AE" w:rsidRDefault="00397326" w:rsidP="00397326">
      <w:pPr>
        <w:pStyle w:val="Compact"/>
        <w:numPr>
          <w:ilvl w:val="0"/>
          <w:numId w:val="13"/>
        </w:numPr>
        <w:rPr>
          <w:rFonts w:ascii="Times New Roman" w:hAnsi="Times New Roman" w:cs="Times New Roman"/>
          <w:b/>
          <w:bCs/>
          <w:u w:val="single"/>
          <w:lang w:val="et-EE"/>
        </w:rPr>
      </w:pPr>
      <w:r w:rsidRPr="000333AE">
        <w:rPr>
          <w:rFonts w:ascii="Times New Roman" w:hAnsi="Times New Roman" w:cs="Times New Roman"/>
          <w:b/>
          <w:bCs/>
          <w:u w:val="single"/>
          <w:lang w:val="et-EE"/>
        </w:rPr>
        <w:t>ÜVK rakendamisega seotud kulud</w:t>
      </w:r>
    </w:p>
    <w:p w14:paraId="166FE098" w14:textId="77777777" w:rsidR="00397326" w:rsidRPr="007C7AA0" w:rsidRDefault="00397326" w:rsidP="00397326">
      <w:pPr>
        <w:pStyle w:val="FirstParagraph"/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Määruse rakendamise kulud tulenevad arendamise kavas ja investeeringute tabelis kavandatud tegevustest.</w:t>
      </w:r>
    </w:p>
    <w:p w14:paraId="5D07D24D" w14:textId="77777777" w:rsidR="00397326" w:rsidRPr="007C7AA0" w:rsidRDefault="00397326" w:rsidP="00397326">
      <w:pPr>
        <w:pStyle w:val="BodyText"/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Investeeringuid finantseeritakse:</w:t>
      </w:r>
    </w:p>
    <w:p w14:paraId="101BBED3" w14:textId="77777777" w:rsidR="00397326" w:rsidRPr="007C7AA0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Mulgi valla eelarvest;</w:t>
      </w:r>
    </w:p>
    <w:p w14:paraId="137458E1" w14:textId="77777777" w:rsidR="00397326" w:rsidRPr="007C7AA0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vee-ettevõtja vahenditest;</w:t>
      </w:r>
    </w:p>
    <w:p w14:paraId="71827A5D" w14:textId="77777777" w:rsidR="00397326" w:rsidRPr="007C7AA0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riiklikest toetustest;</w:t>
      </w:r>
    </w:p>
    <w:p w14:paraId="359D3EB1" w14:textId="77777777" w:rsidR="00397326" w:rsidRPr="007C7AA0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Euroopa Liidu fondidest;</w:t>
      </w:r>
    </w:p>
    <w:p w14:paraId="6C7ADE58" w14:textId="77777777" w:rsidR="00397326" w:rsidRPr="007C7AA0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vajadusel laenurahast.</w:t>
      </w:r>
    </w:p>
    <w:p w14:paraId="40B0D233" w14:textId="77777777" w:rsidR="00397326" w:rsidRPr="007C7AA0" w:rsidRDefault="00397326" w:rsidP="00397326">
      <w:pPr>
        <w:pStyle w:val="Compact"/>
        <w:ind w:left="720"/>
        <w:rPr>
          <w:rFonts w:ascii="Times New Roman" w:hAnsi="Times New Roman" w:cs="Times New Roman"/>
          <w:lang w:val="et-EE"/>
        </w:rPr>
      </w:pPr>
    </w:p>
    <w:p w14:paraId="5A7CCEA9" w14:textId="77777777" w:rsidR="00397326" w:rsidRPr="000333AE" w:rsidRDefault="00397326" w:rsidP="00397326">
      <w:pPr>
        <w:pStyle w:val="Compact"/>
        <w:numPr>
          <w:ilvl w:val="0"/>
          <w:numId w:val="14"/>
        </w:numPr>
        <w:rPr>
          <w:rFonts w:ascii="Times New Roman" w:hAnsi="Times New Roman" w:cs="Times New Roman"/>
          <w:b/>
          <w:bCs/>
          <w:u w:val="single"/>
          <w:lang w:val="et-EE"/>
        </w:rPr>
      </w:pPr>
      <w:r w:rsidRPr="000333AE">
        <w:rPr>
          <w:rFonts w:ascii="Times New Roman" w:hAnsi="Times New Roman" w:cs="Times New Roman"/>
          <w:b/>
          <w:bCs/>
          <w:u w:val="single"/>
          <w:lang w:val="et-EE"/>
        </w:rPr>
        <w:t>Kooskõla Euroopa Liidu õiguse ja riigi strateegiliste dokumentidega</w:t>
      </w:r>
    </w:p>
    <w:p w14:paraId="011104F6" w14:textId="77777777" w:rsidR="00397326" w:rsidRPr="007C7AA0" w:rsidRDefault="00397326" w:rsidP="00397326">
      <w:pPr>
        <w:pStyle w:val="FirstParagraph"/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Arengukava on kooskõlas:</w:t>
      </w:r>
    </w:p>
    <w:p w14:paraId="04F80380" w14:textId="77777777" w:rsidR="00397326" w:rsidRPr="007C7AA0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Euroopa Liidu joogiveedirektiivi eesmärkidega;</w:t>
      </w:r>
    </w:p>
    <w:p w14:paraId="39AAE678" w14:textId="77777777" w:rsidR="00397326" w:rsidRPr="007C7AA0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asulareovee puhastamise direktiiviga;</w:t>
      </w:r>
    </w:p>
    <w:p w14:paraId="6C586BEE" w14:textId="77777777" w:rsidR="00397326" w:rsidRPr="007C7AA0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Eesti veemajanduskavadega;</w:t>
      </w:r>
    </w:p>
    <w:p w14:paraId="17317E5A" w14:textId="77777777" w:rsidR="00397326" w:rsidRPr="007C7AA0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Lääne-Eesti vesikonna meetmeprogrammiga;</w:t>
      </w:r>
    </w:p>
    <w:p w14:paraId="60C903F5" w14:textId="77777777" w:rsidR="00397326" w:rsidRPr="007C7AA0" w:rsidRDefault="00397326" w:rsidP="0039732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lastRenderedPageBreak/>
        <w:t>Mulgi valla arengukava ja üldplaneeringuga.</w:t>
      </w:r>
    </w:p>
    <w:p w14:paraId="15619CEF" w14:textId="77777777" w:rsidR="00397326" w:rsidRPr="007C7AA0" w:rsidRDefault="00397326" w:rsidP="00397326">
      <w:pPr>
        <w:ind w:left="360"/>
        <w:rPr>
          <w:rFonts w:ascii="Times New Roman" w:hAnsi="Times New Roman" w:cs="Times New Roman"/>
          <w:lang w:val="et-EE"/>
        </w:rPr>
      </w:pPr>
    </w:p>
    <w:p w14:paraId="29FF0796" w14:textId="622A8C9F" w:rsidR="00397326" w:rsidRPr="007C7AA0" w:rsidRDefault="00397326" w:rsidP="00397326">
      <w:pPr>
        <w:ind w:left="360"/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Arengukava avalikustati vastavalt õigusaktides sätestatud korrale 7. maist kuni 22. maini k.a. Selle aja jooksul said huvitatud isikud esitada ettepanekuid ja arvamusi.</w:t>
      </w:r>
    </w:p>
    <w:p w14:paraId="1AA9AFDD" w14:textId="77777777" w:rsidR="00397326" w:rsidRPr="007C7AA0" w:rsidRDefault="00397326" w:rsidP="00397326">
      <w:pPr>
        <w:pStyle w:val="Compact"/>
        <w:ind w:left="720"/>
        <w:rPr>
          <w:rFonts w:ascii="Times New Roman" w:hAnsi="Times New Roman" w:cs="Times New Roman"/>
          <w:lang w:val="et-EE"/>
        </w:rPr>
      </w:pPr>
    </w:p>
    <w:p w14:paraId="7ACC6D4D" w14:textId="77777777" w:rsidR="00397326" w:rsidRPr="007C7AA0" w:rsidRDefault="00397326" w:rsidP="00397326">
      <w:pPr>
        <w:pStyle w:val="Compact"/>
        <w:numPr>
          <w:ilvl w:val="0"/>
          <w:numId w:val="15"/>
        </w:numPr>
        <w:rPr>
          <w:rFonts w:ascii="Times New Roman" w:hAnsi="Times New Roman" w:cs="Times New Roman"/>
          <w:b/>
          <w:bCs/>
          <w:lang w:val="et-EE"/>
        </w:rPr>
      </w:pPr>
      <w:r w:rsidRPr="007C7AA0">
        <w:rPr>
          <w:rFonts w:ascii="Times New Roman" w:hAnsi="Times New Roman" w:cs="Times New Roman"/>
          <w:b/>
          <w:bCs/>
          <w:lang w:val="et-EE"/>
        </w:rPr>
        <w:t>Määruse jõustumine</w:t>
      </w:r>
    </w:p>
    <w:p w14:paraId="0F8A0FC6" w14:textId="77777777" w:rsidR="00397326" w:rsidRPr="007C7AA0" w:rsidRDefault="00397326" w:rsidP="00397326">
      <w:pPr>
        <w:pStyle w:val="FirstParagraph"/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Määrus jõustub kolmandal päeval pärast Riigi Teatajas avaldamist.</w:t>
      </w:r>
    </w:p>
    <w:p w14:paraId="45825012" w14:textId="77777777" w:rsidR="00397326" w:rsidRPr="007C7AA0" w:rsidRDefault="00397326" w:rsidP="00397326">
      <w:pPr>
        <w:rPr>
          <w:rFonts w:ascii="Times New Roman" w:hAnsi="Times New Roman" w:cs="Times New Roman"/>
          <w:b/>
          <w:bCs/>
          <w:lang w:val="et-EE"/>
        </w:rPr>
      </w:pPr>
    </w:p>
    <w:p w14:paraId="11EEB25F" w14:textId="1599BA07" w:rsidR="00397326" w:rsidRPr="007C7AA0" w:rsidRDefault="00397326" w:rsidP="00397326">
      <w:pPr>
        <w:rPr>
          <w:rFonts w:ascii="Times New Roman" w:hAnsi="Times New Roman" w:cs="Times New Roman"/>
          <w:b/>
          <w:bCs/>
          <w:lang w:val="et-EE"/>
        </w:rPr>
      </w:pPr>
      <w:r w:rsidRPr="007C7AA0">
        <w:rPr>
          <w:rFonts w:ascii="Times New Roman" w:hAnsi="Times New Roman" w:cs="Times New Roman"/>
          <w:b/>
          <w:bCs/>
          <w:lang w:val="et-EE"/>
        </w:rPr>
        <w:t>Kokkuvõte</w:t>
      </w:r>
    </w:p>
    <w:p w14:paraId="0D3DA11C" w14:textId="6D57B340" w:rsidR="00397326" w:rsidRPr="007C7AA0" w:rsidRDefault="003E7B76" w:rsidP="00397326">
      <w:pPr>
        <w:rPr>
          <w:rFonts w:ascii="Times New Roman" w:hAnsi="Times New Roman" w:cs="Times New Roman"/>
          <w:lang w:val="et-EE"/>
        </w:rPr>
      </w:pPr>
      <w:r>
        <w:rPr>
          <w:rFonts w:ascii="Times New Roman" w:hAnsi="Times New Roman" w:cs="Times New Roman"/>
          <w:lang w:val="et-EE"/>
        </w:rPr>
        <w:t>Mulgi valla ÜVK a</w:t>
      </w:r>
      <w:r w:rsidR="00397326" w:rsidRPr="007C7AA0">
        <w:rPr>
          <w:rFonts w:ascii="Times New Roman" w:hAnsi="Times New Roman" w:cs="Times New Roman"/>
          <w:lang w:val="et-EE"/>
        </w:rPr>
        <w:t xml:space="preserve">rengukava 2026–2037 ajakohastab Mulgi valla veemajanduse arengusuunad järgmiseks 12 aastaks, arvestades muutunud õigusruumi, üldplaneeringut, keskkonnanõudeid ja taristu seisundit. Kavandatud investeeringute kogumaht on ligikaudu </w:t>
      </w:r>
      <w:r w:rsidR="00397326" w:rsidRPr="007C7AA0">
        <w:rPr>
          <w:rFonts w:ascii="Times New Roman" w:hAnsi="Times New Roman" w:cs="Times New Roman"/>
          <w:b/>
          <w:bCs/>
          <w:lang w:val="et-EE"/>
        </w:rPr>
        <w:t>8,62 miljonit eurot</w:t>
      </w:r>
      <w:r w:rsidR="00397326" w:rsidRPr="007C7AA0">
        <w:rPr>
          <w:rFonts w:ascii="Times New Roman" w:hAnsi="Times New Roman" w:cs="Times New Roman"/>
          <w:lang w:val="et-EE"/>
        </w:rPr>
        <w:t>, mille eesmärk on tagada kvaliteetne joogivesi, nõuetekohane reoveekäitlus ning jätkusuutlik vee-ettevõtlus kogu Mulgi valla territooriumil.</w:t>
      </w:r>
    </w:p>
    <w:p w14:paraId="77010D5D" w14:textId="77777777" w:rsidR="00ED1759" w:rsidRPr="007C7AA0" w:rsidRDefault="00ED1759">
      <w:pPr>
        <w:rPr>
          <w:rFonts w:ascii="Times New Roman" w:hAnsi="Times New Roman" w:cs="Times New Roman"/>
          <w:lang w:val="et-EE"/>
        </w:rPr>
      </w:pPr>
    </w:p>
    <w:p w14:paraId="6A5EE2F3" w14:textId="77777777" w:rsidR="00397326" w:rsidRPr="00672598" w:rsidRDefault="00397326" w:rsidP="00397326">
      <w:pPr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b/>
          <w:bCs/>
          <w:lang w:val="et-EE"/>
        </w:rPr>
      </w:pPr>
    </w:p>
    <w:p w14:paraId="55356695" w14:textId="5758E303" w:rsidR="00397326" w:rsidRPr="007C7AA0" w:rsidRDefault="00397326" w:rsidP="007F1D93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u w:val="single"/>
          <w:lang w:val="et-EE"/>
        </w:rPr>
      </w:pPr>
      <w:r w:rsidRPr="007C7AA0">
        <w:rPr>
          <w:rFonts w:ascii="Times New Roman" w:eastAsia="Times New Roman" w:hAnsi="Times New Roman" w:cs="Times New Roman"/>
          <w:b/>
          <w:bCs/>
          <w:u w:val="single"/>
          <w:lang w:val="et-EE"/>
        </w:rPr>
        <w:t xml:space="preserve">Mulgi valla ÜVK arendamise kava 2019–2030 </w:t>
      </w:r>
      <w:r w:rsidR="007F1D93" w:rsidRPr="007C7AA0">
        <w:rPr>
          <w:rFonts w:ascii="Times New Roman" w:eastAsia="Times New Roman" w:hAnsi="Times New Roman" w:cs="Times New Roman"/>
          <w:b/>
          <w:bCs/>
          <w:u w:val="single"/>
          <w:lang w:val="et-EE"/>
        </w:rPr>
        <w:t xml:space="preserve">ja ÜVK arendamise kava </w:t>
      </w:r>
      <w:r w:rsidRPr="007C7AA0">
        <w:rPr>
          <w:rFonts w:ascii="Times New Roman" w:eastAsia="Times New Roman" w:hAnsi="Times New Roman" w:cs="Times New Roman"/>
          <w:b/>
          <w:bCs/>
          <w:u w:val="single"/>
          <w:lang w:val="et-EE"/>
        </w:rPr>
        <w:t>2026–2037</w:t>
      </w:r>
      <w:r w:rsidR="007F1D93" w:rsidRPr="007C7AA0">
        <w:rPr>
          <w:rFonts w:ascii="Times New Roman" w:eastAsia="Times New Roman" w:hAnsi="Times New Roman" w:cs="Times New Roman"/>
          <w:b/>
          <w:bCs/>
          <w:u w:val="single"/>
          <w:lang w:val="et-EE"/>
        </w:rPr>
        <w:t xml:space="preserve"> võrdlus</w:t>
      </w:r>
    </w:p>
    <w:p w14:paraId="1B49DFAA" w14:textId="71DBD76E" w:rsidR="007F1D93" w:rsidRPr="007C7AA0" w:rsidRDefault="007F1D93" w:rsidP="007F1D93">
      <w:pPr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Mõlemad ÜVK are</w:t>
      </w:r>
      <w:r w:rsidR="006D5253">
        <w:rPr>
          <w:rFonts w:ascii="Times New Roman" w:hAnsi="Times New Roman" w:cs="Times New Roman"/>
          <w:lang w:val="et-EE"/>
        </w:rPr>
        <w:t>n</w:t>
      </w:r>
      <w:r w:rsidRPr="007C7AA0">
        <w:rPr>
          <w:rFonts w:ascii="Times New Roman" w:hAnsi="Times New Roman" w:cs="Times New Roman"/>
          <w:lang w:val="et-EE"/>
        </w:rPr>
        <w:t>gukava versioonid hõlmavad Mulgi valla peamisi tiheasustusalasid (Abja-Paluoja, Karksi-Nuia, Mõisaküla, Halliste, Õisu, Kamara, Karksi, Polli jt) ning reoveekogumisalad, kuid:</w:t>
      </w:r>
    </w:p>
    <w:p w14:paraId="7C162C8F" w14:textId="77777777" w:rsidR="007F1D93" w:rsidRPr="007C7AA0" w:rsidRDefault="007F1D93" w:rsidP="007F1D93">
      <w:pPr>
        <w:numPr>
          <w:ilvl w:val="0"/>
          <w:numId w:val="16"/>
        </w:numPr>
        <w:spacing w:after="160" w:line="278" w:lineRule="auto"/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uues kavas on täpsustatud reoveekogumisalade kirjeldusi ja rõhutatud, et reoveekogumisalal on keelatud reovee pinnasesse immutamine, kui alal on põhjavee kaitseks ehitatud ühiskanalisatsioon;</w:t>
      </w:r>
    </w:p>
    <w:p w14:paraId="79B865CD" w14:textId="605F5809" w:rsidR="007F1D93" w:rsidRPr="007C7AA0" w:rsidRDefault="007F1D93" w:rsidP="007F1D93">
      <w:pPr>
        <w:numPr>
          <w:ilvl w:val="0"/>
          <w:numId w:val="16"/>
        </w:numPr>
        <w:spacing w:after="160" w:line="278" w:lineRule="auto"/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uues kavas on detailsemalt käsitletud purgimissõlmi (Abja-Paluoja ja Karksi-Nuia reoveepuhastite juures) ning viidatud veeseaduse nõudele</w:t>
      </w:r>
      <w:r w:rsidR="00672598">
        <w:rPr>
          <w:rFonts w:ascii="Times New Roman" w:hAnsi="Times New Roman" w:cs="Times New Roman"/>
          <w:lang w:val="et-EE"/>
        </w:rPr>
        <w:t>;</w:t>
      </w:r>
    </w:p>
    <w:p w14:paraId="3226736B" w14:textId="77777777" w:rsidR="007F1D93" w:rsidRPr="007C7AA0" w:rsidRDefault="007F1D93" w:rsidP="007F1D93">
      <w:pPr>
        <w:numPr>
          <w:ilvl w:val="0"/>
          <w:numId w:val="16"/>
        </w:numPr>
        <w:spacing w:after="160" w:line="278" w:lineRule="auto"/>
        <w:rPr>
          <w:rFonts w:ascii="Times New Roman" w:hAnsi="Times New Roman" w:cs="Times New Roman"/>
          <w:lang w:val="et-EE"/>
        </w:rPr>
      </w:pPr>
      <w:r w:rsidRPr="007C7AA0">
        <w:rPr>
          <w:rFonts w:ascii="Times New Roman" w:hAnsi="Times New Roman" w:cs="Times New Roman"/>
          <w:lang w:val="et-EE"/>
        </w:rPr>
        <w:t>uues kavas on täpsemad kirjeldused sademeveesüsteemide valgalade kohta (eraldi lisa) ning seos üldplaneeringu lahendustega.</w:t>
      </w:r>
    </w:p>
    <w:p w14:paraId="59D353FC" w14:textId="77777777" w:rsidR="007F1D93" w:rsidRPr="007C7AA0" w:rsidRDefault="007F1D93" w:rsidP="00397326">
      <w:pPr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lang w:val="et-EE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68"/>
        <w:gridCol w:w="2064"/>
        <w:gridCol w:w="2272"/>
        <w:gridCol w:w="2412"/>
      </w:tblGrid>
      <w:tr w:rsidR="00397326" w:rsidRPr="007C7AA0" w14:paraId="58F67AFC" w14:textId="77777777" w:rsidTr="00CD3F11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CAD47F4" w14:textId="77777777" w:rsidR="00397326" w:rsidRPr="007C7AA0" w:rsidRDefault="00397326" w:rsidP="00CD3F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b/>
                <w:bCs/>
                <w:lang w:val="et-EE"/>
              </w:rPr>
              <w:t>Võrdluskategooria</w:t>
            </w:r>
          </w:p>
        </w:tc>
        <w:tc>
          <w:tcPr>
            <w:tcW w:w="0" w:type="auto"/>
            <w:vAlign w:val="center"/>
            <w:hideMark/>
          </w:tcPr>
          <w:p w14:paraId="1EAE5613" w14:textId="77777777" w:rsidR="00397326" w:rsidRPr="007C7AA0" w:rsidRDefault="00397326" w:rsidP="00CD3F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b/>
                <w:bCs/>
                <w:lang w:val="et-EE"/>
              </w:rPr>
              <w:t>ÜVK 2019–2030</w:t>
            </w:r>
          </w:p>
        </w:tc>
        <w:tc>
          <w:tcPr>
            <w:tcW w:w="0" w:type="auto"/>
            <w:vAlign w:val="center"/>
            <w:hideMark/>
          </w:tcPr>
          <w:p w14:paraId="2128E940" w14:textId="77777777" w:rsidR="00397326" w:rsidRPr="007C7AA0" w:rsidRDefault="00397326" w:rsidP="00CD3F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b/>
                <w:bCs/>
                <w:lang w:val="et-EE"/>
              </w:rPr>
              <w:t>ÜVK 2026–2037</w:t>
            </w:r>
          </w:p>
        </w:tc>
        <w:tc>
          <w:tcPr>
            <w:tcW w:w="0" w:type="auto"/>
            <w:vAlign w:val="center"/>
            <w:hideMark/>
          </w:tcPr>
          <w:p w14:paraId="398907A1" w14:textId="77777777" w:rsidR="00397326" w:rsidRPr="007C7AA0" w:rsidRDefault="00397326" w:rsidP="00CD3F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b/>
                <w:bCs/>
                <w:lang w:val="et-EE"/>
              </w:rPr>
              <w:t>Peamine erinevus</w:t>
            </w:r>
          </w:p>
        </w:tc>
      </w:tr>
      <w:tr w:rsidR="00397326" w:rsidRPr="00672598" w14:paraId="32E97AFB" w14:textId="77777777" w:rsidTr="00CD3F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D90B0A" w14:textId="77777777" w:rsidR="00397326" w:rsidRPr="007C7AA0" w:rsidRDefault="00397326" w:rsidP="00CD3F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b/>
                <w:bCs/>
                <w:lang w:val="et-EE"/>
              </w:rPr>
              <w:t>Planeerimisperiood</w:t>
            </w:r>
          </w:p>
        </w:tc>
        <w:tc>
          <w:tcPr>
            <w:tcW w:w="0" w:type="auto"/>
            <w:vAlign w:val="center"/>
            <w:hideMark/>
          </w:tcPr>
          <w:p w14:paraId="5B892AEA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12 aastat (2019–2030)</w:t>
            </w:r>
          </w:p>
        </w:tc>
        <w:tc>
          <w:tcPr>
            <w:tcW w:w="0" w:type="auto"/>
            <w:vAlign w:val="center"/>
            <w:hideMark/>
          </w:tcPr>
          <w:p w14:paraId="38403A43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12 aastat (2026–2037)</w:t>
            </w:r>
          </w:p>
        </w:tc>
        <w:tc>
          <w:tcPr>
            <w:tcW w:w="0" w:type="auto"/>
            <w:vAlign w:val="center"/>
            <w:hideMark/>
          </w:tcPr>
          <w:p w14:paraId="1307F25C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Uus kava asendab vana lõppperioodi ja pikendab planeerimist 7 aasta võrra.</w:t>
            </w:r>
          </w:p>
        </w:tc>
      </w:tr>
      <w:tr w:rsidR="00397326" w:rsidRPr="00672598" w14:paraId="08632ADD" w14:textId="77777777" w:rsidTr="00CD3F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1FB491" w14:textId="77777777" w:rsidR="00397326" w:rsidRPr="007C7AA0" w:rsidRDefault="00397326" w:rsidP="00CD3F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b/>
                <w:bCs/>
                <w:lang w:val="et-EE"/>
              </w:rPr>
              <w:t>Õiguslik raamistik</w:t>
            </w:r>
          </w:p>
        </w:tc>
        <w:tc>
          <w:tcPr>
            <w:tcW w:w="0" w:type="auto"/>
            <w:vAlign w:val="center"/>
            <w:hideMark/>
          </w:tcPr>
          <w:p w14:paraId="555F0028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 xml:space="preserve">Tuginenud 2014–2020 </w:t>
            </w:r>
            <w:r w:rsidRPr="007C7AA0">
              <w:rPr>
                <w:rFonts w:ascii="Times New Roman" w:eastAsia="Times New Roman" w:hAnsi="Times New Roman" w:cs="Times New Roman"/>
                <w:lang w:val="et-EE"/>
              </w:rPr>
              <w:lastRenderedPageBreak/>
              <w:t>veemajanduskavadele ja varasematele määrustele.</w:t>
            </w:r>
          </w:p>
        </w:tc>
        <w:tc>
          <w:tcPr>
            <w:tcW w:w="0" w:type="auto"/>
            <w:vAlign w:val="center"/>
            <w:hideMark/>
          </w:tcPr>
          <w:p w14:paraId="3895E46F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lastRenderedPageBreak/>
              <w:t xml:space="preserve">Arvestab 2022–2027 veemajanduskavasid, </w:t>
            </w:r>
            <w:r w:rsidRPr="007C7AA0">
              <w:rPr>
                <w:rFonts w:ascii="Times New Roman" w:eastAsia="Times New Roman" w:hAnsi="Times New Roman" w:cs="Times New Roman"/>
                <w:lang w:val="et-EE"/>
              </w:rPr>
              <w:lastRenderedPageBreak/>
              <w:t>uuendatud joogivee ja reovee nõudeid.</w:t>
            </w:r>
          </w:p>
        </w:tc>
        <w:tc>
          <w:tcPr>
            <w:tcW w:w="0" w:type="auto"/>
            <w:vAlign w:val="center"/>
            <w:hideMark/>
          </w:tcPr>
          <w:p w14:paraId="6969515C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lastRenderedPageBreak/>
              <w:t>Uus kava on õiguslikult ajakohasem.</w:t>
            </w:r>
          </w:p>
        </w:tc>
      </w:tr>
      <w:tr w:rsidR="00397326" w:rsidRPr="007C7AA0" w14:paraId="575EDEB1" w14:textId="77777777" w:rsidTr="00CD3F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701E19" w14:textId="77777777" w:rsidR="00397326" w:rsidRPr="007C7AA0" w:rsidRDefault="00397326" w:rsidP="00CD3F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b/>
                <w:bCs/>
                <w:lang w:val="et-EE"/>
              </w:rPr>
              <w:t>Seos valla arengudokumentidega</w:t>
            </w:r>
          </w:p>
        </w:tc>
        <w:tc>
          <w:tcPr>
            <w:tcW w:w="0" w:type="auto"/>
            <w:vAlign w:val="center"/>
            <w:hideMark/>
          </w:tcPr>
          <w:p w14:paraId="6B3F9FAA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Tuginenud toonasele arengukavale ja üldplaneeringu eelnõudele.</w:t>
            </w:r>
          </w:p>
        </w:tc>
        <w:tc>
          <w:tcPr>
            <w:tcW w:w="0" w:type="auto"/>
            <w:vAlign w:val="center"/>
            <w:hideMark/>
          </w:tcPr>
          <w:p w14:paraId="02DD1CE5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Kooskõlas Mulgi valla arengukava 2024–2030 ja kehtiva üldplaneeringuga (2025).</w:t>
            </w:r>
          </w:p>
        </w:tc>
        <w:tc>
          <w:tcPr>
            <w:tcW w:w="0" w:type="auto"/>
            <w:vAlign w:val="center"/>
            <w:hideMark/>
          </w:tcPr>
          <w:p w14:paraId="77AA3276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Uus kava on tihedalt seotud kehtivate strateegiadokumentidega.</w:t>
            </w:r>
          </w:p>
        </w:tc>
      </w:tr>
      <w:tr w:rsidR="00397326" w:rsidRPr="00672598" w14:paraId="3348DA4E" w14:textId="77777777" w:rsidTr="00CD3F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D920696" w14:textId="77777777" w:rsidR="00397326" w:rsidRPr="007C7AA0" w:rsidRDefault="00397326" w:rsidP="00CD3F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b/>
                <w:bCs/>
                <w:lang w:val="et-EE"/>
              </w:rPr>
              <w:t>Sademevee käsitlus</w:t>
            </w:r>
          </w:p>
        </w:tc>
        <w:tc>
          <w:tcPr>
            <w:tcW w:w="0" w:type="auto"/>
            <w:vAlign w:val="center"/>
            <w:hideMark/>
          </w:tcPr>
          <w:p w14:paraId="1613A3FA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Üldine, vähem rõhutatud.</w:t>
            </w:r>
          </w:p>
        </w:tc>
        <w:tc>
          <w:tcPr>
            <w:tcW w:w="0" w:type="auto"/>
            <w:vAlign w:val="center"/>
            <w:hideMark/>
          </w:tcPr>
          <w:p w14:paraId="0A866E7D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Sademevesi loetakse ÜVK osaks; rõhk looduslähedastel lahendustel, tulvavee juhtimisel.</w:t>
            </w:r>
          </w:p>
        </w:tc>
        <w:tc>
          <w:tcPr>
            <w:tcW w:w="0" w:type="auto"/>
            <w:vAlign w:val="center"/>
            <w:hideMark/>
          </w:tcPr>
          <w:p w14:paraId="62495B85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Uus kava käsitleb sademevett süsteemsemalt ja detailsemalt.</w:t>
            </w:r>
          </w:p>
        </w:tc>
      </w:tr>
      <w:tr w:rsidR="00397326" w:rsidRPr="00672598" w14:paraId="1BC37F2F" w14:textId="77777777" w:rsidTr="00CD3F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EBA5C6" w14:textId="77777777" w:rsidR="00397326" w:rsidRPr="007C7AA0" w:rsidRDefault="00397326" w:rsidP="00CD3F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b/>
                <w:bCs/>
                <w:lang w:val="et-EE"/>
              </w:rPr>
              <w:t>Reoveekogumisalad</w:t>
            </w:r>
          </w:p>
        </w:tc>
        <w:tc>
          <w:tcPr>
            <w:tcW w:w="0" w:type="auto"/>
            <w:vAlign w:val="center"/>
            <w:hideMark/>
          </w:tcPr>
          <w:p w14:paraId="474362B0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Varasemad piirid ja kirjeldused.</w:t>
            </w:r>
          </w:p>
        </w:tc>
        <w:tc>
          <w:tcPr>
            <w:tcW w:w="0" w:type="auto"/>
            <w:vAlign w:val="center"/>
            <w:hideMark/>
          </w:tcPr>
          <w:p w14:paraId="7F2DD7E5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Täpsustatud piirid, rõhutatud immutamise keeld ühiskanalisatsiooni olemasolul.</w:t>
            </w:r>
          </w:p>
        </w:tc>
        <w:tc>
          <w:tcPr>
            <w:tcW w:w="0" w:type="auto"/>
            <w:vAlign w:val="center"/>
            <w:hideMark/>
          </w:tcPr>
          <w:p w14:paraId="1CC063DB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Uus kava täpsustab ja ajakohastab reoveekogumisalade käsitlust.</w:t>
            </w:r>
          </w:p>
        </w:tc>
      </w:tr>
      <w:tr w:rsidR="00397326" w:rsidRPr="00672598" w14:paraId="18515F69" w14:textId="77777777" w:rsidTr="00CD3F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5F2F183" w14:textId="77777777" w:rsidR="00397326" w:rsidRPr="007C7AA0" w:rsidRDefault="00397326" w:rsidP="00CD3F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b/>
                <w:bCs/>
                <w:lang w:val="et-EE"/>
              </w:rPr>
              <w:t>Purgimissõlmed</w:t>
            </w:r>
          </w:p>
        </w:tc>
        <w:tc>
          <w:tcPr>
            <w:tcW w:w="0" w:type="auto"/>
            <w:vAlign w:val="center"/>
            <w:hideMark/>
          </w:tcPr>
          <w:p w14:paraId="4427F459" w14:textId="3A976A5A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Üldine info</w:t>
            </w:r>
          </w:p>
        </w:tc>
        <w:tc>
          <w:tcPr>
            <w:tcW w:w="0" w:type="auto"/>
            <w:vAlign w:val="center"/>
            <w:hideMark/>
          </w:tcPr>
          <w:p w14:paraId="4BD5D84B" w14:textId="541627DF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Täpsustatud asukohad (Abja-Paluoja, Karksi-Nuia).</w:t>
            </w:r>
          </w:p>
        </w:tc>
        <w:tc>
          <w:tcPr>
            <w:tcW w:w="0" w:type="auto"/>
            <w:vAlign w:val="center"/>
            <w:hideMark/>
          </w:tcPr>
          <w:p w14:paraId="65D7868B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Uus kava järgib uuendatud veeseaduse nõudeid.</w:t>
            </w:r>
          </w:p>
        </w:tc>
      </w:tr>
      <w:tr w:rsidR="00397326" w:rsidRPr="00672598" w14:paraId="51524FC9" w14:textId="77777777" w:rsidTr="00CD3F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C5FB9E" w14:textId="77777777" w:rsidR="00397326" w:rsidRPr="007C7AA0" w:rsidRDefault="00397326" w:rsidP="00CD3F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b/>
                <w:bCs/>
                <w:lang w:val="et-EE"/>
              </w:rPr>
              <w:t>Asulate käsitlus</w:t>
            </w:r>
          </w:p>
        </w:tc>
        <w:tc>
          <w:tcPr>
            <w:tcW w:w="0" w:type="auto"/>
            <w:vAlign w:val="center"/>
            <w:hideMark/>
          </w:tcPr>
          <w:p w14:paraId="3A527FEA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Vähem detailne tehniline ülevaade.</w:t>
            </w:r>
          </w:p>
        </w:tc>
        <w:tc>
          <w:tcPr>
            <w:tcW w:w="0" w:type="auto"/>
            <w:vAlign w:val="center"/>
            <w:hideMark/>
          </w:tcPr>
          <w:p w14:paraId="0A021199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Iga asula kohta põhjalik tehniline analüüs (torustikud, pumplad, puhastid).</w:t>
            </w:r>
          </w:p>
        </w:tc>
        <w:tc>
          <w:tcPr>
            <w:tcW w:w="0" w:type="auto"/>
            <w:vAlign w:val="center"/>
            <w:hideMark/>
          </w:tcPr>
          <w:p w14:paraId="0C69C90B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Uus kava on tehniliselt oluliselt detailsem.</w:t>
            </w:r>
          </w:p>
        </w:tc>
      </w:tr>
      <w:tr w:rsidR="00397326" w:rsidRPr="00672598" w14:paraId="24F10D5D" w14:textId="77777777" w:rsidTr="00CD3F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DCBB2FA" w14:textId="77777777" w:rsidR="00397326" w:rsidRPr="007C7AA0" w:rsidRDefault="00397326" w:rsidP="00CD3F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b/>
                <w:bCs/>
                <w:lang w:val="et-EE"/>
              </w:rPr>
              <w:t>Investeeringute maht ja detailsus</w:t>
            </w:r>
          </w:p>
        </w:tc>
        <w:tc>
          <w:tcPr>
            <w:tcW w:w="0" w:type="auto"/>
            <w:vAlign w:val="center"/>
            <w:hideMark/>
          </w:tcPr>
          <w:p w14:paraId="6A9DFC4E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Üldisemad investeeringud, vähem ühikupõhiseid mahtusid.</w:t>
            </w:r>
          </w:p>
        </w:tc>
        <w:tc>
          <w:tcPr>
            <w:tcW w:w="0" w:type="auto"/>
            <w:vAlign w:val="center"/>
            <w:hideMark/>
          </w:tcPr>
          <w:p w14:paraId="49E53439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Lisa 2 sisaldab täpseid ühikuid, koguseid ja maksumusi (m, kmpl, €).</w:t>
            </w:r>
          </w:p>
        </w:tc>
        <w:tc>
          <w:tcPr>
            <w:tcW w:w="0" w:type="auto"/>
            <w:vAlign w:val="center"/>
            <w:hideMark/>
          </w:tcPr>
          <w:p w14:paraId="79113A28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Uus kava on investeeringute osas oluliselt täpsem ja läbipaistvam.</w:t>
            </w:r>
          </w:p>
        </w:tc>
      </w:tr>
      <w:tr w:rsidR="00397326" w:rsidRPr="00672598" w14:paraId="07E26F01" w14:textId="77777777" w:rsidTr="00CD3F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E9A73F0" w14:textId="77777777" w:rsidR="00397326" w:rsidRPr="007C7AA0" w:rsidRDefault="00397326" w:rsidP="00CD3F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b/>
                <w:bCs/>
                <w:lang w:val="et-EE"/>
              </w:rPr>
              <w:t>Uued projektid</w:t>
            </w:r>
          </w:p>
        </w:tc>
        <w:tc>
          <w:tcPr>
            <w:tcW w:w="0" w:type="auto"/>
            <w:vAlign w:val="center"/>
            <w:hideMark/>
          </w:tcPr>
          <w:p w14:paraId="165E9F26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Mõned rekonstrueerimised ja laiendused.</w:t>
            </w:r>
          </w:p>
        </w:tc>
        <w:tc>
          <w:tcPr>
            <w:tcW w:w="0" w:type="auto"/>
            <w:vAlign w:val="center"/>
            <w:hideMark/>
          </w:tcPr>
          <w:p w14:paraId="470C29EE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Uued suured projektid: Mõisaküla reoveepuhasti, Karksi-Nuia veetorni rekonstrueerimine, Univere laiendus, Polli tee ühiskanalisatsioon jne.</w:t>
            </w:r>
          </w:p>
        </w:tc>
        <w:tc>
          <w:tcPr>
            <w:tcW w:w="0" w:type="auto"/>
            <w:vAlign w:val="center"/>
            <w:hideMark/>
          </w:tcPr>
          <w:p w14:paraId="38B160FC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Uus kava sisaldab rohkem ja suurema mahuga projekte.</w:t>
            </w:r>
          </w:p>
        </w:tc>
      </w:tr>
      <w:tr w:rsidR="00397326" w:rsidRPr="00672598" w14:paraId="0DB68FB3" w14:textId="77777777" w:rsidTr="00CD3F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C92978" w14:textId="77777777" w:rsidR="00397326" w:rsidRPr="007C7AA0" w:rsidRDefault="00397326" w:rsidP="00CD3F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b/>
                <w:bCs/>
                <w:lang w:val="et-EE"/>
              </w:rPr>
              <w:t>Finantsanalüüs</w:t>
            </w:r>
          </w:p>
        </w:tc>
        <w:tc>
          <w:tcPr>
            <w:tcW w:w="0" w:type="auto"/>
            <w:vAlign w:val="center"/>
            <w:hideMark/>
          </w:tcPr>
          <w:p w14:paraId="0448AB9A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Üldisem hinnang.</w:t>
            </w:r>
          </w:p>
        </w:tc>
        <w:tc>
          <w:tcPr>
            <w:tcW w:w="0" w:type="auto"/>
            <w:vAlign w:val="center"/>
            <w:hideMark/>
          </w:tcPr>
          <w:p w14:paraId="72EBDF9A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Eraldi peatükk: nõudlusanalüüs, opereerimiskulud, tulubaasi adekvaatsus, investeeringute finantseerimine.</w:t>
            </w:r>
          </w:p>
        </w:tc>
        <w:tc>
          <w:tcPr>
            <w:tcW w:w="0" w:type="auto"/>
            <w:vAlign w:val="center"/>
            <w:hideMark/>
          </w:tcPr>
          <w:p w14:paraId="5DEDFAAC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Uus kava sisaldab põhjalikku finantsprognoosi.</w:t>
            </w:r>
          </w:p>
        </w:tc>
      </w:tr>
      <w:tr w:rsidR="00397326" w:rsidRPr="00672598" w14:paraId="2F39332C" w14:textId="77777777" w:rsidTr="00CD3F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FB37921" w14:textId="77777777" w:rsidR="00397326" w:rsidRPr="007C7AA0" w:rsidRDefault="00397326" w:rsidP="00CD3F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b/>
                <w:bCs/>
                <w:lang w:val="et-EE"/>
              </w:rPr>
              <w:lastRenderedPageBreak/>
              <w:t>Kliimamuutustega arvestamine</w:t>
            </w:r>
          </w:p>
        </w:tc>
        <w:tc>
          <w:tcPr>
            <w:tcW w:w="0" w:type="auto"/>
            <w:vAlign w:val="center"/>
            <w:hideMark/>
          </w:tcPr>
          <w:p w14:paraId="133ABC2F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Vähem rõhutatud.</w:t>
            </w:r>
          </w:p>
        </w:tc>
        <w:tc>
          <w:tcPr>
            <w:tcW w:w="0" w:type="auto"/>
            <w:vAlign w:val="center"/>
            <w:hideMark/>
          </w:tcPr>
          <w:p w14:paraId="4F521EB4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Sademevee viibeaeg, tulvavee riskid, immutamine, looduslähedased lahendused.</w:t>
            </w:r>
          </w:p>
        </w:tc>
        <w:tc>
          <w:tcPr>
            <w:tcW w:w="0" w:type="auto"/>
            <w:vAlign w:val="center"/>
            <w:hideMark/>
          </w:tcPr>
          <w:p w14:paraId="1C70D21C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Uus kava arvestab kliimariski ja veekaitset oluliselt rohkem.</w:t>
            </w:r>
          </w:p>
        </w:tc>
      </w:tr>
      <w:tr w:rsidR="00397326" w:rsidRPr="00672598" w14:paraId="67E54249" w14:textId="77777777" w:rsidTr="00CD3F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6CDEE6" w14:textId="77777777" w:rsidR="00397326" w:rsidRPr="007C7AA0" w:rsidRDefault="00397326" w:rsidP="00CD3F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b/>
                <w:bCs/>
                <w:lang w:val="et-EE"/>
              </w:rPr>
              <w:t>Tehnilised standardid</w:t>
            </w:r>
          </w:p>
        </w:tc>
        <w:tc>
          <w:tcPr>
            <w:tcW w:w="0" w:type="auto"/>
            <w:vAlign w:val="center"/>
            <w:hideMark/>
          </w:tcPr>
          <w:p w14:paraId="2BAFF513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Varasemad normid.</w:t>
            </w:r>
          </w:p>
        </w:tc>
        <w:tc>
          <w:tcPr>
            <w:tcW w:w="0" w:type="auto"/>
            <w:vAlign w:val="center"/>
            <w:hideMark/>
          </w:tcPr>
          <w:p w14:paraId="18599360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Uuendatud vastavalt 2019–2024 määrustele (joogivee kvaliteet, kanalisatsiooniehitised).</w:t>
            </w:r>
          </w:p>
        </w:tc>
        <w:tc>
          <w:tcPr>
            <w:tcW w:w="0" w:type="auto"/>
            <w:vAlign w:val="center"/>
            <w:hideMark/>
          </w:tcPr>
          <w:p w14:paraId="3F778990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Uus kava vastab uuematele tehnilistele nõuetele.</w:t>
            </w:r>
          </w:p>
        </w:tc>
      </w:tr>
      <w:tr w:rsidR="00397326" w:rsidRPr="00672598" w14:paraId="2A4FBF36" w14:textId="77777777" w:rsidTr="00CD3F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2CD6B7" w14:textId="77777777" w:rsidR="00397326" w:rsidRPr="007C7AA0" w:rsidRDefault="00397326" w:rsidP="00CD3F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b/>
                <w:bCs/>
                <w:lang w:val="et-EE"/>
              </w:rPr>
              <w:t>Seos üldplaneeringuga</w:t>
            </w:r>
          </w:p>
        </w:tc>
        <w:tc>
          <w:tcPr>
            <w:tcW w:w="0" w:type="auto"/>
            <w:vAlign w:val="center"/>
            <w:hideMark/>
          </w:tcPr>
          <w:p w14:paraId="10360F6A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Üldine.</w:t>
            </w:r>
          </w:p>
        </w:tc>
        <w:tc>
          <w:tcPr>
            <w:tcW w:w="0" w:type="auto"/>
            <w:vAlign w:val="center"/>
            <w:hideMark/>
          </w:tcPr>
          <w:p w14:paraId="04F9FC53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Üldplaneeringu uued tuletõrje veevõtukohad, sademevee põhimõtted, arendusalade nõuded.</w:t>
            </w:r>
          </w:p>
        </w:tc>
        <w:tc>
          <w:tcPr>
            <w:tcW w:w="0" w:type="auto"/>
            <w:vAlign w:val="center"/>
            <w:hideMark/>
          </w:tcPr>
          <w:p w14:paraId="0551B314" w14:textId="77777777" w:rsidR="00397326" w:rsidRPr="007C7AA0" w:rsidRDefault="00397326" w:rsidP="00CD3F11">
            <w:pPr>
              <w:spacing w:after="0"/>
              <w:rPr>
                <w:rFonts w:ascii="Times New Roman" w:eastAsia="Times New Roman" w:hAnsi="Times New Roman" w:cs="Times New Roman"/>
                <w:lang w:val="et-EE"/>
              </w:rPr>
            </w:pPr>
            <w:r w:rsidRPr="007C7AA0">
              <w:rPr>
                <w:rFonts w:ascii="Times New Roman" w:eastAsia="Times New Roman" w:hAnsi="Times New Roman" w:cs="Times New Roman"/>
                <w:lang w:val="et-EE"/>
              </w:rPr>
              <w:t>Uus kava on planeeringuliselt integreeritud.</w:t>
            </w:r>
          </w:p>
        </w:tc>
      </w:tr>
    </w:tbl>
    <w:p w14:paraId="50675641" w14:textId="77777777" w:rsidR="00397326" w:rsidRPr="007C7AA0" w:rsidRDefault="00397326" w:rsidP="00397326">
      <w:pPr>
        <w:rPr>
          <w:rFonts w:ascii="Times New Roman" w:hAnsi="Times New Roman" w:cs="Times New Roman"/>
          <w:lang w:val="et-EE"/>
        </w:rPr>
      </w:pPr>
    </w:p>
    <w:p w14:paraId="4F5AD309" w14:textId="77777777" w:rsidR="00397326" w:rsidRPr="007C7AA0" w:rsidRDefault="00397326">
      <w:pPr>
        <w:rPr>
          <w:rFonts w:ascii="Times New Roman" w:hAnsi="Times New Roman" w:cs="Times New Roman"/>
          <w:lang w:val="et-EE"/>
        </w:rPr>
      </w:pPr>
    </w:p>
    <w:sectPr w:rsidR="00397326" w:rsidRPr="007C7A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9412019"/>
    <w:multiLevelType w:val="multilevel"/>
    <w:tmpl w:val="05F4A928"/>
    <w:lvl w:ilvl="0">
      <w:start w:val="2019"/>
      <w:numFmt w:val="decimal"/>
      <w:lvlText w:val="%1."/>
      <w:lvlJc w:val="left"/>
      <w:pPr>
        <w:ind w:left="720" w:hanging="360"/>
      </w:pPr>
    </w:lvl>
    <w:lvl w:ilvl="1">
      <w:start w:val="2019"/>
      <w:numFmt w:val="decimal"/>
      <w:lvlText w:val="%2."/>
      <w:lvlJc w:val="left"/>
      <w:pPr>
        <w:ind w:left="1440" w:hanging="360"/>
      </w:pPr>
    </w:lvl>
    <w:lvl w:ilvl="2">
      <w:start w:val="2019"/>
      <w:numFmt w:val="decimal"/>
      <w:lvlText w:val="%3."/>
      <w:lvlJc w:val="left"/>
      <w:pPr>
        <w:ind w:left="2160" w:hanging="360"/>
      </w:pPr>
    </w:lvl>
    <w:lvl w:ilvl="3">
      <w:start w:val="2019"/>
      <w:numFmt w:val="decimal"/>
      <w:lvlText w:val="%4."/>
      <w:lvlJc w:val="left"/>
      <w:pPr>
        <w:ind w:left="2880" w:hanging="360"/>
      </w:pPr>
    </w:lvl>
    <w:lvl w:ilvl="4">
      <w:start w:val="2019"/>
      <w:numFmt w:val="decimal"/>
      <w:lvlText w:val="%5."/>
      <w:lvlJc w:val="left"/>
      <w:pPr>
        <w:ind w:left="3600" w:hanging="360"/>
      </w:pPr>
    </w:lvl>
    <w:lvl w:ilvl="5">
      <w:start w:val="2019"/>
      <w:numFmt w:val="decimal"/>
      <w:lvlText w:val="%6."/>
      <w:lvlJc w:val="left"/>
      <w:pPr>
        <w:ind w:left="4320" w:hanging="360"/>
      </w:pPr>
    </w:lvl>
    <w:lvl w:ilvl="6">
      <w:start w:val="2019"/>
      <w:numFmt w:val="decimal"/>
      <w:lvlText w:val="%7."/>
      <w:lvlJc w:val="left"/>
      <w:pPr>
        <w:ind w:left="5040" w:hanging="360"/>
      </w:pPr>
    </w:lvl>
    <w:lvl w:ilvl="7">
      <w:start w:val="2019"/>
      <w:numFmt w:val="decimal"/>
      <w:lvlText w:val="%8."/>
      <w:lvlJc w:val="left"/>
      <w:pPr>
        <w:ind w:left="5760" w:hanging="360"/>
      </w:pPr>
    </w:lvl>
    <w:lvl w:ilvl="8">
      <w:start w:val="2019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99412026"/>
    <w:multiLevelType w:val="multilevel"/>
    <w:tmpl w:val="C696236C"/>
    <w:lvl w:ilvl="0">
      <w:start w:val="2026"/>
      <w:numFmt w:val="decimal"/>
      <w:lvlText w:val="%1."/>
      <w:lvlJc w:val="left"/>
      <w:pPr>
        <w:ind w:left="720" w:hanging="360"/>
      </w:pPr>
    </w:lvl>
    <w:lvl w:ilvl="1">
      <w:start w:val="2026"/>
      <w:numFmt w:val="decimal"/>
      <w:lvlText w:val="%2."/>
      <w:lvlJc w:val="left"/>
      <w:pPr>
        <w:ind w:left="1440" w:hanging="360"/>
      </w:pPr>
    </w:lvl>
    <w:lvl w:ilvl="2">
      <w:start w:val="2026"/>
      <w:numFmt w:val="decimal"/>
      <w:lvlText w:val="%3."/>
      <w:lvlJc w:val="left"/>
      <w:pPr>
        <w:ind w:left="2160" w:hanging="360"/>
      </w:pPr>
    </w:lvl>
    <w:lvl w:ilvl="3">
      <w:start w:val="2026"/>
      <w:numFmt w:val="decimal"/>
      <w:lvlText w:val="%4."/>
      <w:lvlJc w:val="left"/>
      <w:pPr>
        <w:ind w:left="2880" w:hanging="360"/>
      </w:pPr>
    </w:lvl>
    <w:lvl w:ilvl="4">
      <w:start w:val="2026"/>
      <w:numFmt w:val="decimal"/>
      <w:lvlText w:val="%5."/>
      <w:lvlJc w:val="left"/>
      <w:pPr>
        <w:ind w:left="3600" w:hanging="360"/>
      </w:pPr>
    </w:lvl>
    <w:lvl w:ilvl="5">
      <w:start w:val="2026"/>
      <w:numFmt w:val="decimal"/>
      <w:lvlText w:val="%6."/>
      <w:lvlJc w:val="left"/>
      <w:pPr>
        <w:ind w:left="4320" w:hanging="360"/>
      </w:pPr>
    </w:lvl>
    <w:lvl w:ilvl="6">
      <w:start w:val="2026"/>
      <w:numFmt w:val="decimal"/>
      <w:lvlText w:val="%7."/>
      <w:lvlJc w:val="left"/>
      <w:pPr>
        <w:ind w:left="5040" w:hanging="360"/>
      </w:pPr>
    </w:lvl>
    <w:lvl w:ilvl="7">
      <w:start w:val="2026"/>
      <w:numFmt w:val="decimal"/>
      <w:lvlText w:val="%8."/>
      <w:lvlJc w:val="left"/>
      <w:pPr>
        <w:ind w:left="5760" w:hanging="360"/>
      </w:pPr>
    </w:lvl>
    <w:lvl w:ilvl="8">
      <w:start w:val="2026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99412037"/>
    <w:multiLevelType w:val="multilevel"/>
    <w:tmpl w:val="A0AC6EDE"/>
    <w:lvl w:ilvl="0">
      <w:start w:val="2037"/>
      <w:numFmt w:val="decimal"/>
      <w:lvlText w:val="%1."/>
      <w:lvlJc w:val="left"/>
      <w:pPr>
        <w:ind w:left="720" w:hanging="360"/>
      </w:pPr>
    </w:lvl>
    <w:lvl w:ilvl="1">
      <w:start w:val="2037"/>
      <w:numFmt w:val="decimal"/>
      <w:lvlText w:val="%2."/>
      <w:lvlJc w:val="left"/>
      <w:pPr>
        <w:ind w:left="1440" w:hanging="360"/>
      </w:pPr>
    </w:lvl>
    <w:lvl w:ilvl="2">
      <w:start w:val="2037"/>
      <w:numFmt w:val="decimal"/>
      <w:lvlText w:val="%3."/>
      <w:lvlJc w:val="left"/>
      <w:pPr>
        <w:ind w:left="2160" w:hanging="360"/>
      </w:pPr>
    </w:lvl>
    <w:lvl w:ilvl="3">
      <w:start w:val="2037"/>
      <w:numFmt w:val="decimal"/>
      <w:lvlText w:val="%4."/>
      <w:lvlJc w:val="left"/>
      <w:pPr>
        <w:ind w:left="2880" w:hanging="360"/>
      </w:pPr>
    </w:lvl>
    <w:lvl w:ilvl="4">
      <w:start w:val="2037"/>
      <w:numFmt w:val="decimal"/>
      <w:lvlText w:val="%5."/>
      <w:lvlJc w:val="left"/>
      <w:pPr>
        <w:ind w:left="3600" w:hanging="360"/>
      </w:pPr>
    </w:lvl>
    <w:lvl w:ilvl="5">
      <w:start w:val="2037"/>
      <w:numFmt w:val="decimal"/>
      <w:lvlText w:val="%6."/>
      <w:lvlJc w:val="left"/>
      <w:pPr>
        <w:ind w:left="4320" w:hanging="360"/>
      </w:pPr>
    </w:lvl>
    <w:lvl w:ilvl="6">
      <w:start w:val="2037"/>
      <w:numFmt w:val="decimal"/>
      <w:lvlText w:val="%7."/>
      <w:lvlJc w:val="left"/>
      <w:pPr>
        <w:ind w:left="5040" w:hanging="360"/>
      </w:pPr>
    </w:lvl>
    <w:lvl w:ilvl="7">
      <w:start w:val="2037"/>
      <w:numFmt w:val="decimal"/>
      <w:lvlText w:val="%8."/>
      <w:lvlJc w:val="left"/>
      <w:pPr>
        <w:ind w:left="5760" w:hanging="360"/>
      </w:pPr>
    </w:lvl>
    <w:lvl w:ilvl="8">
      <w:start w:val="2037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00A991"/>
    <w:multiLevelType w:val="multilevel"/>
    <w:tmpl w:val="1548DE6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0A99411"/>
    <w:multiLevelType w:val="multilevel"/>
    <w:tmpl w:val="42840C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2"/>
    <w:multiLevelType w:val="multilevel"/>
    <w:tmpl w:val="CC80CBD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3"/>
    <w:multiLevelType w:val="multilevel"/>
    <w:tmpl w:val="6D4EE5F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4"/>
    <w:multiLevelType w:val="multilevel"/>
    <w:tmpl w:val="3648B1C4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5"/>
    <w:multiLevelType w:val="multilevel"/>
    <w:tmpl w:val="DB3C3E98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0A99416"/>
    <w:multiLevelType w:val="multilevel"/>
    <w:tmpl w:val="F0221222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0A99417"/>
    <w:multiLevelType w:val="multilevel"/>
    <w:tmpl w:val="5600C5AC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00A99418"/>
    <w:multiLevelType w:val="multilevel"/>
    <w:tmpl w:val="F8F21FD0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183D21CA"/>
    <w:multiLevelType w:val="multilevel"/>
    <w:tmpl w:val="06345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2710EDF"/>
    <w:multiLevelType w:val="multilevel"/>
    <w:tmpl w:val="46A249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69271CA"/>
    <w:multiLevelType w:val="multilevel"/>
    <w:tmpl w:val="2AFAF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23131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5317177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 w16cid:durableId="992640529">
    <w:abstractNumId w:val="3"/>
  </w:num>
  <w:num w:numId="4" w16cid:durableId="134914107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662319382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227806094">
    <w:abstractNumId w:val="0"/>
    <w:lvlOverride w:ilvl="0">
      <w:startOverride w:val="2019"/>
    </w:lvlOverride>
    <w:lvlOverride w:ilvl="1">
      <w:startOverride w:val="2019"/>
    </w:lvlOverride>
    <w:lvlOverride w:ilvl="2">
      <w:startOverride w:val="2019"/>
    </w:lvlOverride>
    <w:lvlOverride w:ilvl="3">
      <w:startOverride w:val="2019"/>
    </w:lvlOverride>
    <w:lvlOverride w:ilvl="4">
      <w:startOverride w:val="2019"/>
    </w:lvlOverride>
    <w:lvlOverride w:ilvl="5">
      <w:startOverride w:val="2019"/>
    </w:lvlOverride>
    <w:lvlOverride w:ilvl="6">
      <w:startOverride w:val="2019"/>
    </w:lvlOverride>
    <w:lvlOverride w:ilvl="7">
      <w:startOverride w:val="2019"/>
    </w:lvlOverride>
    <w:lvlOverride w:ilvl="8">
      <w:startOverride w:val="2019"/>
    </w:lvlOverride>
  </w:num>
  <w:num w:numId="7" w16cid:durableId="1067145942">
    <w:abstractNumId w:val="0"/>
    <w:lvlOverride w:ilvl="0">
      <w:startOverride w:val="2019"/>
    </w:lvlOverride>
    <w:lvlOverride w:ilvl="1">
      <w:startOverride w:val="2019"/>
    </w:lvlOverride>
    <w:lvlOverride w:ilvl="2">
      <w:startOverride w:val="2019"/>
    </w:lvlOverride>
    <w:lvlOverride w:ilvl="3">
      <w:startOverride w:val="2019"/>
    </w:lvlOverride>
    <w:lvlOverride w:ilvl="4">
      <w:startOverride w:val="2019"/>
    </w:lvlOverride>
    <w:lvlOverride w:ilvl="5">
      <w:startOverride w:val="2019"/>
    </w:lvlOverride>
    <w:lvlOverride w:ilvl="6">
      <w:startOverride w:val="2019"/>
    </w:lvlOverride>
    <w:lvlOverride w:ilvl="7">
      <w:startOverride w:val="2019"/>
    </w:lvlOverride>
    <w:lvlOverride w:ilvl="8">
      <w:startOverride w:val="2019"/>
    </w:lvlOverride>
  </w:num>
  <w:num w:numId="8" w16cid:durableId="637227537">
    <w:abstractNumId w:val="1"/>
    <w:lvlOverride w:ilvl="0">
      <w:startOverride w:val="2026"/>
    </w:lvlOverride>
    <w:lvlOverride w:ilvl="1">
      <w:startOverride w:val="2026"/>
    </w:lvlOverride>
    <w:lvlOverride w:ilvl="2">
      <w:startOverride w:val="2026"/>
    </w:lvlOverride>
    <w:lvlOverride w:ilvl="3">
      <w:startOverride w:val="2026"/>
    </w:lvlOverride>
    <w:lvlOverride w:ilvl="4">
      <w:startOverride w:val="2026"/>
    </w:lvlOverride>
    <w:lvlOverride w:ilvl="5">
      <w:startOverride w:val="2026"/>
    </w:lvlOverride>
    <w:lvlOverride w:ilvl="6">
      <w:startOverride w:val="2026"/>
    </w:lvlOverride>
    <w:lvlOverride w:ilvl="7">
      <w:startOverride w:val="2026"/>
    </w:lvlOverride>
    <w:lvlOverride w:ilvl="8">
      <w:startOverride w:val="2026"/>
    </w:lvlOverride>
  </w:num>
  <w:num w:numId="9" w16cid:durableId="900752697">
    <w:abstractNumId w:val="2"/>
    <w:lvlOverride w:ilvl="0">
      <w:startOverride w:val="2037"/>
    </w:lvlOverride>
    <w:lvlOverride w:ilvl="1">
      <w:startOverride w:val="2037"/>
    </w:lvlOverride>
    <w:lvlOverride w:ilvl="2">
      <w:startOverride w:val="2037"/>
    </w:lvlOverride>
    <w:lvlOverride w:ilvl="3">
      <w:startOverride w:val="2037"/>
    </w:lvlOverride>
    <w:lvlOverride w:ilvl="4">
      <w:startOverride w:val="2037"/>
    </w:lvlOverride>
    <w:lvlOverride w:ilvl="5">
      <w:startOverride w:val="2037"/>
    </w:lvlOverride>
    <w:lvlOverride w:ilvl="6">
      <w:startOverride w:val="2037"/>
    </w:lvlOverride>
    <w:lvlOverride w:ilvl="7">
      <w:startOverride w:val="2037"/>
    </w:lvlOverride>
    <w:lvlOverride w:ilvl="8">
      <w:startOverride w:val="2037"/>
    </w:lvlOverride>
  </w:num>
  <w:num w:numId="10" w16cid:durableId="1256591319">
    <w:abstractNumId w:val="13"/>
  </w:num>
  <w:num w:numId="11" w16cid:durableId="723023876">
    <w:abstractNumId w:val="14"/>
  </w:num>
  <w:num w:numId="12" w16cid:durableId="2076010169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3" w16cid:durableId="2101833072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4" w16cid:durableId="54594410">
    <w:abstractNumId w:val="1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5" w16cid:durableId="1432748832">
    <w:abstractNumId w:val="1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6" w16cid:durableId="48794363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7326"/>
    <w:rsid w:val="00015FF7"/>
    <w:rsid w:val="000333AE"/>
    <w:rsid w:val="00375064"/>
    <w:rsid w:val="00397326"/>
    <w:rsid w:val="003C3ED6"/>
    <w:rsid w:val="003E7B76"/>
    <w:rsid w:val="00467464"/>
    <w:rsid w:val="004B47BB"/>
    <w:rsid w:val="005D5A09"/>
    <w:rsid w:val="0061311A"/>
    <w:rsid w:val="00617088"/>
    <w:rsid w:val="00672598"/>
    <w:rsid w:val="006D5253"/>
    <w:rsid w:val="007C7AA0"/>
    <w:rsid w:val="007F1D93"/>
    <w:rsid w:val="008122AB"/>
    <w:rsid w:val="00860B5F"/>
    <w:rsid w:val="00920ECC"/>
    <w:rsid w:val="009A2F42"/>
    <w:rsid w:val="00BA0FF5"/>
    <w:rsid w:val="00C127FA"/>
    <w:rsid w:val="00C43D3C"/>
    <w:rsid w:val="00D5672D"/>
    <w:rsid w:val="00E06506"/>
    <w:rsid w:val="00E76E5D"/>
    <w:rsid w:val="00E916E6"/>
    <w:rsid w:val="00EB40D1"/>
    <w:rsid w:val="00ED1759"/>
    <w:rsid w:val="00FB2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ED4FE"/>
  <w15:chartTrackingRefBased/>
  <w15:docId w15:val="{934C4AD5-04AC-4483-9AF5-1EB6F6FD0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t-E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7326"/>
    <w:pPr>
      <w:spacing w:after="200" w:line="240" w:lineRule="auto"/>
    </w:pPr>
    <w:rPr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732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9732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9732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9732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9732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732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732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732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732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732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9732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9732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9732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732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9732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9732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732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9732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9732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9732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732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9732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9732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9732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9732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9732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732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9732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97326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397326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397326"/>
    <w:rPr>
      <w:kern w:val="0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397326"/>
  </w:style>
  <w:style w:type="paragraph" w:customStyle="1" w:styleId="Compact">
    <w:name w:val="Compact"/>
    <w:basedOn w:val="BodyText"/>
    <w:qFormat/>
    <w:rsid w:val="00397326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45380F-828F-4B2C-976C-22E13F6741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588</Words>
  <Characters>9052</Characters>
  <Application>Microsoft Office Word</Application>
  <DocSecurity>0</DocSecurity>
  <Lines>75</Lines>
  <Paragraphs>21</Paragraphs>
  <ScaleCrop>false</ScaleCrop>
  <HeadingPairs>
    <vt:vector size="2" baseType="variant">
      <vt:variant>
        <vt:lpstr>Pealkiri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ia Kukk</dc:creator>
  <cp:keywords/>
  <dc:description/>
  <cp:lastModifiedBy>Taimo Tugi</cp:lastModifiedBy>
  <cp:revision>2</cp:revision>
  <dcterms:created xsi:type="dcterms:W3CDTF">2026-06-03T13:53:00Z</dcterms:created>
  <dcterms:modified xsi:type="dcterms:W3CDTF">2026-06-03T13:53:00Z</dcterms:modified>
</cp:coreProperties>
</file>